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14:paraId="3724FA6C" w14:textId="77777777" w:rsidTr="0036362E">
        <w:tc>
          <w:tcPr>
            <w:tcW w:w="3528" w:type="dxa"/>
          </w:tcPr>
          <w:p w14:paraId="26481A48" w14:textId="77777777" w:rsidR="00FC7215" w:rsidRPr="002B3CFC" w:rsidRDefault="00C229B4" w:rsidP="00FC7215">
            <w:pPr>
              <w:rPr>
                <w:sz w:val="28"/>
                <w:szCs w:val="28"/>
              </w:rPr>
            </w:pPr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14:paraId="6238DD53" w14:textId="77777777" w:rsidTr="0036362E">
        <w:tc>
          <w:tcPr>
            <w:tcW w:w="3528" w:type="dxa"/>
          </w:tcPr>
          <w:p w14:paraId="5CCF796E" w14:textId="21A41B7B" w:rsidR="00FC7215" w:rsidRDefault="00AA0BAD" w:rsidP="0098375D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Final </w:t>
            </w:r>
            <w:r w:rsidR="00FE1D5F">
              <w:rPr>
                <w:b/>
                <w:sz w:val="36"/>
                <w:szCs w:val="36"/>
              </w:rPr>
              <w:t xml:space="preserve">Term </w:t>
            </w:r>
            <w:r w:rsidR="009F5D6E">
              <w:rPr>
                <w:b/>
                <w:sz w:val="36"/>
                <w:szCs w:val="36"/>
              </w:rPr>
              <w:t>Exam</w:t>
            </w:r>
          </w:p>
          <w:p w14:paraId="20A7D8E7" w14:textId="7EC739D5" w:rsidR="00D2636C" w:rsidRPr="002B3CFC" w:rsidRDefault="00D2636C" w:rsidP="006B3FBF">
            <w:pPr>
              <w:rPr>
                <w:b/>
                <w:sz w:val="48"/>
                <w:szCs w:val="48"/>
              </w:rPr>
            </w:pPr>
            <w:r w:rsidRPr="006B3FBF">
              <w:rPr>
                <w:b/>
                <w:sz w:val="34"/>
                <w:szCs w:val="34"/>
              </w:rPr>
              <w:t>Spring</w:t>
            </w:r>
            <w:r w:rsidR="006B3FBF" w:rsidRPr="006B3FBF">
              <w:rPr>
                <w:b/>
                <w:sz w:val="34"/>
                <w:szCs w:val="34"/>
              </w:rPr>
              <w:t xml:space="preserve"> Semester </w:t>
            </w:r>
            <w:r w:rsidRPr="006B3FBF">
              <w:rPr>
                <w:b/>
                <w:sz w:val="34"/>
                <w:szCs w:val="34"/>
              </w:rPr>
              <w:t>2020</w:t>
            </w:r>
          </w:p>
        </w:tc>
      </w:tr>
      <w:tr w:rsidR="00FC7215" w:rsidRPr="002B3CFC" w14:paraId="319F4518" w14:textId="77777777" w:rsidTr="0036362E">
        <w:tc>
          <w:tcPr>
            <w:tcW w:w="3528" w:type="dxa"/>
          </w:tcPr>
          <w:p w14:paraId="3A8F96F7" w14:textId="7E76D4B6" w:rsidR="00FC7215" w:rsidRPr="002B3CFC" w:rsidRDefault="00B23479" w:rsidP="00AF4C71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x</w:t>
            </w:r>
            <w:r w:rsidR="000B31C8">
              <w:rPr>
                <w:b/>
                <w:sz w:val="36"/>
                <w:szCs w:val="36"/>
              </w:rPr>
              <w:t xml:space="preserve"> Time:</w:t>
            </w:r>
            <w:r w:rsidR="000979E0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color w:val="FF0000"/>
                <w:sz w:val="36"/>
                <w:szCs w:val="36"/>
              </w:rPr>
              <w:t>3</w:t>
            </w:r>
            <w:r w:rsidR="00F72587">
              <w:rPr>
                <w:b/>
                <w:color w:val="FF0000"/>
                <w:sz w:val="36"/>
                <w:szCs w:val="36"/>
              </w:rPr>
              <w:t xml:space="preserve"> </w:t>
            </w:r>
            <w:r w:rsidR="00C229B4" w:rsidRPr="00EB7F54">
              <w:rPr>
                <w:b/>
                <w:color w:val="FF0000"/>
                <w:sz w:val="36"/>
                <w:szCs w:val="36"/>
              </w:rPr>
              <w:t>Hour</w:t>
            </w:r>
          </w:p>
        </w:tc>
      </w:tr>
      <w:tr w:rsidR="00FC7215" w:rsidRPr="002B3CFC" w14:paraId="63F8254E" w14:textId="77777777" w:rsidTr="0036362E">
        <w:tc>
          <w:tcPr>
            <w:tcW w:w="3528" w:type="dxa"/>
          </w:tcPr>
          <w:p w14:paraId="5F81C82A" w14:textId="654E595D" w:rsidR="00FC7215" w:rsidRDefault="00B23479" w:rsidP="009F5D6E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x</w:t>
            </w:r>
            <w:r w:rsidR="00C229B4" w:rsidRPr="002B3CFC">
              <w:rPr>
                <w:b/>
                <w:sz w:val="36"/>
                <w:szCs w:val="36"/>
              </w:rPr>
              <w:t xml:space="preserve"> Marks</w:t>
            </w:r>
            <w:r w:rsidR="00C229B4" w:rsidRPr="00275E98">
              <w:rPr>
                <w:b/>
                <w:sz w:val="36"/>
                <w:szCs w:val="36"/>
              </w:rPr>
              <w:t xml:space="preserve">: </w:t>
            </w:r>
            <w:r w:rsidR="008C0FCF" w:rsidRPr="00293C68">
              <w:rPr>
                <w:b/>
                <w:color w:val="FF0000"/>
                <w:sz w:val="36"/>
                <w:szCs w:val="36"/>
              </w:rPr>
              <w:t>60</w:t>
            </w:r>
          </w:p>
          <w:p w14:paraId="462A6882" w14:textId="44EA771C" w:rsidR="003A61D1" w:rsidRPr="002B3CFC" w:rsidRDefault="003A61D1" w:rsidP="009F5D6E">
            <w:pPr>
              <w:rPr>
                <w:b/>
                <w:sz w:val="36"/>
                <w:szCs w:val="36"/>
              </w:rPr>
            </w:pPr>
          </w:p>
        </w:tc>
      </w:tr>
      <w:tr w:rsidR="00C229B4" w:rsidRPr="002B3CFC" w14:paraId="2D526B2B" w14:textId="77777777" w:rsidTr="0036362E">
        <w:trPr>
          <w:trHeight w:val="1039"/>
        </w:trPr>
        <w:tc>
          <w:tcPr>
            <w:tcW w:w="3528" w:type="dxa"/>
          </w:tcPr>
          <w:p w14:paraId="4C888B3C" w14:textId="030A9D78" w:rsidR="00C229B4" w:rsidRPr="002B3CFC" w:rsidRDefault="00C229B4" w:rsidP="00FC7215"/>
        </w:tc>
      </w:tr>
    </w:tbl>
    <w:p w14:paraId="4DE61973" w14:textId="66BC9C8F" w:rsidR="000E4E38" w:rsidRPr="00660134" w:rsidRDefault="000E4E38" w:rsidP="00FC7215">
      <w:pPr>
        <w:rPr>
          <w:sz w:val="8"/>
          <w:szCs w:val="8"/>
        </w:rPr>
      </w:pPr>
    </w:p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14:paraId="207F1C58" w14:textId="77777777" w:rsidTr="0036362E">
        <w:trPr>
          <w:trHeight w:val="432"/>
        </w:trPr>
        <w:tc>
          <w:tcPr>
            <w:tcW w:w="6138" w:type="dxa"/>
          </w:tcPr>
          <w:p w14:paraId="0F6B3FE6" w14:textId="7E20E585" w:rsidR="002A4500" w:rsidRPr="00625471" w:rsidRDefault="00BA324B" w:rsidP="002A4500">
            <w:pPr>
              <w:spacing w:line="276" w:lineRule="auto"/>
              <w:rPr>
                <w:b/>
                <w:color w:val="FF0000"/>
                <w:sz w:val="48"/>
                <w:szCs w:val="48"/>
              </w:rPr>
            </w:pPr>
            <w:r w:rsidRPr="00BA324B">
              <w:rPr>
                <w:b/>
                <w:color w:val="FF0000"/>
                <w:sz w:val="48"/>
                <w:szCs w:val="48"/>
              </w:rPr>
              <w:t>CS302-Design and Analysis of Algorithm</w:t>
            </w:r>
            <w:r w:rsidR="006358E7">
              <w:rPr>
                <w:b/>
                <w:color w:val="FF0000"/>
                <w:sz w:val="48"/>
                <w:szCs w:val="48"/>
              </w:rPr>
              <w:t xml:space="preserve"> </w:t>
            </w:r>
            <w:r w:rsidR="006358E7" w:rsidRPr="007135AD">
              <w:rPr>
                <w:b/>
                <w:color w:val="00B0F0"/>
                <w:sz w:val="48"/>
                <w:szCs w:val="48"/>
              </w:rPr>
              <w:t>(</w:t>
            </w:r>
            <w:r w:rsidR="00CE6DB1" w:rsidRPr="007135AD">
              <w:rPr>
                <w:b/>
                <w:color w:val="00B0F0"/>
                <w:sz w:val="48"/>
                <w:szCs w:val="48"/>
              </w:rPr>
              <w:t>Answer Sheet</w:t>
            </w:r>
            <w:r w:rsidR="006358E7" w:rsidRPr="007135AD">
              <w:rPr>
                <w:b/>
                <w:color w:val="00B0F0"/>
                <w:sz w:val="48"/>
                <w:szCs w:val="48"/>
              </w:rPr>
              <w:t>)</w:t>
            </w:r>
          </w:p>
        </w:tc>
      </w:tr>
      <w:tr w:rsidR="00FC7215" w:rsidRPr="002B3CFC" w14:paraId="0D737A46" w14:textId="77777777" w:rsidTr="0036362E">
        <w:trPr>
          <w:trHeight w:val="432"/>
        </w:trPr>
        <w:tc>
          <w:tcPr>
            <w:tcW w:w="6138" w:type="dxa"/>
            <w:vAlign w:val="center"/>
          </w:tcPr>
          <w:p w14:paraId="476F21E0" w14:textId="466AA5C2" w:rsidR="00FC7215" w:rsidRPr="00625471" w:rsidRDefault="00BA324B" w:rsidP="00AF4C71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Saturday</w:t>
            </w:r>
            <w:r w:rsidR="00823E2B">
              <w:rPr>
                <w:color w:val="FF0000"/>
                <w:sz w:val="28"/>
                <w:szCs w:val="28"/>
              </w:rPr>
              <w:t>,</w:t>
            </w:r>
            <w:r w:rsidR="001B34E3">
              <w:rPr>
                <w:color w:val="FF0000"/>
                <w:sz w:val="28"/>
                <w:szCs w:val="28"/>
              </w:rPr>
              <w:t xml:space="preserve"> </w:t>
            </w:r>
            <w:r w:rsidR="000979E0">
              <w:rPr>
                <w:color w:val="FF0000"/>
                <w:sz w:val="28"/>
                <w:szCs w:val="28"/>
              </w:rPr>
              <w:t>Ju</w:t>
            </w:r>
            <w:r>
              <w:rPr>
                <w:color w:val="FF0000"/>
                <w:sz w:val="28"/>
                <w:szCs w:val="28"/>
              </w:rPr>
              <w:t>ly</w:t>
            </w:r>
            <w:r w:rsidR="00B23479"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>4</w:t>
            </w:r>
            <w:r w:rsidR="00FC7215" w:rsidRPr="00625471">
              <w:rPr>
                <w:color w:val="FF0000"/>
                <w:sz w:val="28"/>
                <w:szCs w:val="28"/>
              </w:rPr>
              <w:t>, 20</w:t>
            </w:r>
            <w:r w:rsidR="00F72587">
              <w:rPr>
                <w:color w:val="FF0000"/>
                <w:sz w:val="28"/>
                <w:szCs w:val="28"/>
              </w:rPr>
              <w:t>20</w:t>
            </w:r>
          </w:p>
        </w:tc>
      </w:tr>
      <w:tr w:rsidR="00116059" w:rsidRPr="002B3CFC" w14:paraId="3DB4AAB5" w14:textId="77777777" w:rsidTr="0036362E">
        <w:trPr>
          <w:trHeight w:val="432"/>
        </w:trPr>
        <w:tc>
          <w:tcPr>
            <w:tcW w:w="6138" w:type="dxa"/>
          </w:tcPr>
          <w:p w14:paraId="2226987D" w14:textId="77777777" w:rsidR="00116059" w:rsidRPr="002B3CFC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14:paraId="12454488" w14:textId="77777777" w:rsidTr="0036362E">
        <w:trPr>
          <w:trHeight w:val="562"/>
        </w:trPr>
        <w:tc>
          <w:tcPr>
            <w:tcW w:w="6138" w:type="dxa"/>
            <w:vAlign w:val="center"/>
          </w:tcPr>
          <w:p w14:paraId="2D95830B" w14:textId="77777777" w:rsidR="00BA324B" w:rsidRPr="00BA324B" w:rsidRDefault="00BA324B" w:rsidP="00BA324B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BA324B">
              <w:rPr>
                <w:color w:val="FF0000"/>
                <w:sz w:val="28"/>
                <w:szCs w:val="28"/>
              </w:rPr>
              <w:t>Mr. Adeel Ashraf Cheema</w:t>
            </w:r>
          </w:p>
          <w:p w14:paraId="5BD10F1E" w14:textId="77777777" w:rsidR="00BA324B" w:rsidRPr="00BA324B" w:rsidRDefault="00BA324B" w:rsidP="00BA324B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BA324B">
              <w:rPr>
                <w:color w:val="FF0000"/>
                <w:sz w:val="28"/>
                <w:szCs w:val="28"/>
              </w:rPr>
              <w:t>Mr. Muhammad Haris</w:t>
            </w:r>
          </w:p>
          <w:p w14:paraId="5705BD8A" w14:textId="7E3DCEBB" w:rsidR="00116059" w:rsidRPr="00625471" w:rsidRDefault="00BA324B" w:rsidP="00BA324B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BA324B">
              <w:rPr>
                <w:color w:val="FF0000"/>
                <w:sz w:val="28"/>
                <w:szCs w:val="28"/>
              </w:rPr>
              <w:t>Mr. Shoaib Saleem</w:t>
            </w:r>
          </w:p>
        </w:tc>
      </w:tr>
    </w:tbl>
    <w:p w14:paraId="0662D061" w14:textId="5044BFC7" w:rsidR="00FC7215" w:rsidRDefault="00FC7215" w:rsidP="004C05F2">
      <w:pPr>
        <w:jc w:val="center"/>
        <w:rPr>
          <w:sz w:val="14"/>
          <w:szCs w:val="14"/>
        </w:rPr>
      </w:pPr>
    </w:p>
    <w:p w14:paraId="787E2442" w14:textId="2B56CB9C" w:rsidR="009F2E0B" w:rsidRPr="009F2E0B" w:rsidRDefault="009F2E0B" w:rsidP="009F2E0B">
      <w:pPr>
        <w:tabs>
          <w:tab w:val="left" w:pos="1500"/>
        </w:tabs>
        <w:rPr>
          <w:sz w:val="6"/>
          <w:szCs w:val="6"/>
        </w:rPr>
      </w:pPr>
      <w:r>
        <w:rPr>
          <w:sz w:val="14"/>
          <w:szCs w:val="14"/>
        </w:rPr>
        <w:tab/>
      </w:r>
    </w:p>
    <w:tbl>
      <w:tblPr>
        <w:tblStyle w:val="TableTheme"/>
        <w:tblW w:w="9127" w:type="dxa"/>
        <w:jc w:val="center"/>
        <w:tblLook w:val="01E0" w:firstRow="1" w:lastRow="1" w:firstColumn="1" w:lastColumn="1" w:noHBand="0" w:noVBand="0"/>
      </w:tblPr>
      <w:tblGrid>
        <w:gridCol w:w="9127"/>
      </w:tblGrid>
      <w:tr w:rsidR="005A5CCC" w:rsidRPr="00673C0F" w14:paraId="69E15E1A" w14:textId="77777777" w:rsidTr="009F2E0B">
        <w:trPr>
          <w:trHeight w:val="266"/>
          <w:jc w:val="center"/>
        </w:trPr>
        <w:tc>
          <w:tcPr>
            <w:tcW w:w="9127" w:type="dxa"/>
            <w:vAlign w:val="center"/>
          </w:tcPr>
          <w:p w14:paraId="17210C4B" w14:textId="3D4E9912" w:rsidR="005A5CCC" w:rsidRPr="00673C0F" w:rsidRDefault="002B3CFC" w:rsidP="009F2E0B">
            <w:pPr>
              <w:rPr>
                <w:b/>
                <w:sz w:val="22"/>
                <w:szCs w:val="22"/>
              </w:rPr>
            </w:pPr>
            <w:r w:rsidRPr="00673C0F">
              <w:t>Roll No</w:t>
            </w:r>
            <w:r w:rsidR="00970571">
              <w:t xml:space="preserve">:  </w:t>
            </w:r>
            <w:r w:rsidR="001B783B">
              <w:t>18F-0128</w:t>
            </w:r>
            <w:r w:rsidR="00970571">
              <w:t xml:space="preserve">                 Name: </w:t>
            </w:r>
            <w:r w:rsidR="001B783B">
              <w:t>Hassan Ashas</w:t>
            </w:r>
            <w:r w:rsidR="00970571">
              <w:t xml:space="preserve">                                        Section:</w:t>
            </w:r>
            <w:r w:rsidR="001B783B">
              <w:t xml:space="preserve"> D</w:t>
            </w:r>
          </w:p>
        </w:tc>
      </w:tr>
    </w:tbl>
    <w:p w14:paraId="05E408E1" w14:textId="77777777" w:rsidR="001B6650" w:rsidRPr="009F2E0B" w:rsidRDefault="001B6650" w:rsidP="00673C0F">
      <w:pPr>
        <w:rPr>
          <w:b/>
          <w:bCs/>
          <w:sz w:val="2"/>
          <w:szCs w:val="2"/>
        </w:rPr>
      </w:pPr>
    </w:p>
    <w:p w14:paraId="713CBE0E" w14:textId="77777777" w:rsidR="00BA324B" w:rsidRPr="00DC49ED" w:rsidRDefault="00BA324B" w:rsidP="00BA324B">
      <w:pPr>
        <w:rPr>
          <w:rFonts w:asciiTheme="minorHAnsi" w:hAnsiTheme="minorHAnsi" w:cstheme="minorHAnsi"/>
          <w:b/>
        </w:rPr>
      </w:pPr>
      <w:r w:rsidRPr="00DC49ED">
        <w:rPr>
          <w:rFonts w:asciiTheme="minorHAnsi" w:hAnsiTheme="minorHAnsi" w:cstheme="minorHAnsi"/>
          <w:b/>
        </w:rPr>
        <w:t>General Instructions:</w:t>
      </w:r>
    </w:p>
    <w:p w14:paraId="42541ED7" w14:textId="53BE10D9" w:rsidR="00BA324B" w:rsidRPr="00DC49ED" w:rsidRDefault="00BA324B" w:rsidP="00BA324B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There are </w:t>
      </w:r>
      <w:r w:rsidR="002949E6">
        <w:rPr>
          <w:rFonts w:asciiTheme="minorHAnsi" w:eastAsiaTheme="majorHAnsi" w:hAnsiTheme="minorHAnsi" w:cstheme="minorHAnsi"/>
        </w:rPr>
        <w:t>Six</w:t>
      </w:r>
      <w:r>
        <w:rPr>
          <w:rFonts w:asciiTheme="minorHAnsi" w:eastAsiaTheme="majorHAnsi" w:hAnsiTheme="minorHAnsi" w:cstheme="minorHAnsi"/>
        </w:rPr>
        <w:t xml:space="preserve"> (</w:t>
      </w:r>
      <w:r w:rsidR="002949E6">
        <w:rPr>
          <w:rFonts w:asciiTheme="minorHAnsi" w:eastAsiaTheme="majorHAnsi" w:hAnsiTheme="minorHAnsi" w:cstheme="minorHAnsi"/>
        </w:rPr>
        <w:t>6</w:t>
      </w:r>
      <w:r>
        <w:rPr>
          <w:rFonts w:asciiTheme="minorHAnsi" w:eastAsiaTheme="majorHAnsi" w:hAnsiTheme="minorHAnsi" w:cstheme="minorHAnsi"/>
        </w:rPr>
        <w:t>)</w:t>
      </w:r>
      <w:r w:rsidRPr="00DC49ED">
        <w:rPr>
          <w:rFonts w:asciiTheme="minorHAnsi" w:eastAsiaTheme="majorHAnsi" w:hAnsiTheme="minorHAnsi" w:cstheme="minorHAnsi"/>
        </w:rPr>
        <w:t xml:space="preserve"> Questions in total.</w:t>
      </w:r>
    </w:p>
    <w:p w14:paraId="302FEC68" w14:textId="77777777" w:rsidR="00BA324B" w:rsidRPr="00DC49ED" w:rsidRDefault="00BA324B" w:rsidP="00BA324B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Questions reading and understanding </w:t>
      </w:r>
      <w:r>
        <w:rPr>
          <w:rFonts w:asciiTheme="minorHAnsi" w:eastAsiaTheme="majorHAnsi" w:hAnsiTheme="minorHAnsi" w:cstheme="minorHAnsi"/>
        </w:rPr>
        <w:t xml:space="preserve">are </w:t>
      </w:r>
      <w:r w:rsidRPr="00DC49ED">
        <w:rPr>
          <w:rFonts w:asciiTheme="minorHAnsi" w:eastAsiaTheme="majorHAnsi" w:hAnsiTheme="minorHAnsi" w:cstheme="minorHAnsi"/>
        </w:rPr>
        <w:t>also part of</w:t>
      </w:r>
      <w:r>
        <w:rPr>
          <w:rFonts w:asciiTheme="minorHAnsi" w:eastAsiaTheme="majorHAnsi" w:hAnsiTheme="minorHAnsi" w:cstheme="minorHAnsi"/>
        </w:rPr>
        <w:t xml:space="preserve"> the</w:t>
      </w:r>
      <w:r w:rsidRPr="00DC49ED">
        <w:rPr>
          <w:rFonts w:asciiTheme="minorHAnsi" w:eastAsiaTheme="majorHAnsi" w:hAnsiTheme="minorHAnsi" w:cstheme="minorHAnsi"/>
        </w:rPr>
        <w:t xml:space="preserve"> exam, only answer what is asked.</w:t>
      </w:r>
    </w:p>
    <w:p w14:paraId="398D2481" w14:textId="77777777" w:rsidR="00BA324B" w:rsidRPr="00C51945" w:rsidRDefault="00BA324B" w:rsidP="00BA324B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Read the questions carefully for clarity of context and understanding of meaning and make assumptions wherever required, </w:t>
      </w:r>
      <w:r w:rsidRPr="003B5CAA">
        <w:rPr>
          <w:rFonts w:asciiTheme="minorHAnsi" w:eastAsiaTheme="majorHAnsi" w:hAnsiTheme="minorHAnsi" w:cstheme="minorHAnsi"/>
          <w:b/>
          <w:bCs/>
        </w:rPr>
        <w:t>for neither the invigilator will address your queries, nor the teacher/examiner will respond to any of your queries.</w:t>
      </w:r>
    </w:p>
    <w:p w14:paraId="67F580FE" w14:textId="77777777" w:rsidR="00DC49ED" w:rsidRPr="009F2E0B" w:rsidRDefault="00DC49ED" w:rsidP="00DC49ED">
      <w:pPr>
        <w:rPr>
          <w:sz w:val="2"/>
          <w:szCs w:val="2"/>
          <w:lang w:eastAsia="ko-KR"/>
        </w:rPr>
      </w:pPr>
    </w:p>
    <w:p w14:paraId="2166BD12" w14:textId="27A5EA0E" w:rsidR="003A61D1" w:rsidRPr="00DC49ED" w:rsidRDefault="003A61D1" w:rsidP="00DC49ED">
      <w:pPr>
        <w:rPr>
          <w:rFonts w:asciiTheme="minorHAnsi" w:hAnsiTheme="minorHAnsi" w:cstheme="minorHAnsi"/>
          <w:b/>
        </w:rPr>
      </w:pPr>
      <w:r w:rsidRPr="00DC49ED">
        <w:rPr>
          <w:rFonts w:asciiTheme="minorHAnsi" w:hAnsiTheme="minorHAnsi" w:cstheme="minorHAnsi"/>
          <w:b/>
        </w:rPr>
        <w:t>Guidelines for Submission:</w:t>
      </w:r>
    </w:p>
    <w:p w14:paraId="185682E5" w14:textId="5314395A" w:rsidR="00BA324B" w:rsidRDefault="00BA324B" w:rsidP="00BA324B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 xml:space="preserve">You must solve/attempt it on </w:t>
      </w:r>
      <w:r w:rsidR="003B7769" w:rsidRPr="003B5CAA">
        <w:rPr>
          <w:rFonts w:asciiTheme="minorHAnsi" w:eastAsiaTheme="majorHAnsi" w:hAnsiTheme="minorHAnsi" w:cstheme="minorHAnsi"/>
          <w:b/>
          <w:bCs/>
        </w:rPr>
        <w:t xml:space="preserve">A-4 white </w:t>
      </w:r>
      <w:r w:rsidRPr="003B5CAA">
        <w:rPr>
          <w:rFonts w:asciiTheme="minorHAnsi" w:eastAsiaTheme="majorHAnsi" w:hAnsiTheme="minorHAnsi" w:cstheme="minorHAnsi"/>
          <w:b/>
          <w:bCs/>
        </w:rPr>
        <w:t>paper</w:t>
      </w:r>
      <w:r>
        <w:rPr>
          <w:rFonts w:asciiTheme="minorHAnsi" w:eastAsiaTheme="majorHAnsi" w:hAnsiTheme="minorHAnsi" w:cstheme="minorHAnsi"/>
        </w:rPr>
        <w:t xml:space="preserve"> in your </w:t>
      </w:r>
      <w:r w:rsidR="003B7769" w:rsidRPr="003B5CAA">
        <w:rPr>
          <w:rFonts w:asciiTheme="minorHAnsi" w:eastAsiaTheme="majorHAnsi" w:hAnsiTheme="minorHAnsi" w:cstheme="minorHAnsi"/>
          <w:b/>
          <w:bCs/>
        </w:rPr>
        <w:t xml:space="preserve">own </w:t>
      </w:r>
      <w:r w:rsidRPr="003B5CAA">
        <w:rPr>
          <w:rFonts w:asciiTheme="minorHAnsi" w:eastAsiaTheme="majorHAnsi" w:hAnsiTheme="minorHAnsi" w:cstheme="minorHAnsi"/>
          <w:b/>
          <w:bCs/>
        </w:rPr>
        <w:t>handwriting</w:t>
      </w:r>
      <w:r>
        <w:rPr>
          <w:rFonts w:asciiTheme="minorHAnsi" w:eastAsiaTheme="majorHAnsi" w:hAnsiTheme="minorHAnsi" w:cstheme="minorHAnsi"/>
        </w:rPr>
        <w:t xml:space="preserve"> and take the </w:t>
      </w:r>
      <w:r w:rsidRPr="003B5CAA">
        <w:rPr>
          <w:rFonts w:asciiTheme="minorHAnsi" w:eastAsiaTheme="majorHAnsi" w:hAnsiTheme="minorHAnsi" w:cstheme="minorHAnsi"/>
          <w:b/>
          <w:bCs/>
        </w:rPr>
        <w:t>picture of that solution</w:t>
      </w:r>
      <w:r>
        <w:rPr>
          <w:rFonts w:asciiTheme="minorHAnsi" w:eastAsiaTheme="majorHAnsi" w:hAnsiTheme="minorHAnsi" w:cstheme="minorHAnsi"/>
        </w:rPr>
        <w:t xml:space="preserve"> and insert it in </w:t>
      </w:r>
      <w:r w:rsidR="002D39DB">
        <w:rPr>
          <w:rFonts w:asciiTheme="minorHAnsi" w:eastAsiaTheme="majorHAnsi" w:hAnsiTheme="minorHAnsi" w:cstheme="minorHAnsi"/>
        </w:rPr>
        <w:t>provided answer sheet docx file</w:t>
      </w:r>
      <w:r>
        <w:rPr>
          <w:rFonts w:asciiTheme="minorHAnsi" w:eastAsiaTheme="majorHAnsi" w:hAnsiTheme="minorHAnsi" w:cstheme="minorHAnsi"/>
        </w:rPr>
        <w:t xml:space="preserve">. </w:t>
      </w:r>
      <w:r w:rsidRPr="00C5584F">
        <w:rPr>
          <w:rFonts w:asciiTheme="minorHAnsi" w:eastAsiaTheme="majorHAnsi" w:hAnsiTheme="minorHAnsi" w:cstheme="minorHAnsi"/>
        </w:rPr>
        <w:t>The image can be pasted inside that document under the appropriate question.</w:t>
      </w:r>
    </w:p>
    <w:p w14:paraId="49E85C57" w14:textId="04C14A0C" w:rsidR="00BA324B" w:rsidRDefault="00BA324B" w:rsidP="00BA324B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You should submit</w:t>
      </w:r>
      <w:r>
        <w:rPr>
          <w:rFonts w:asciiTheme="minorHAnsi" w:eastAsiaTheme="majorHAnsi" w:hAnsiTheme="minorHAnsi" w:cstheme="minorHAnsi"/>
        </w:rPr>
        <w:t xml:space="preserve"> only</w:t>
      </w:r>
      <w:r w:rsidRPr="00DC49ED">
        <w:rPr>
          <w:rFonts w:asciiTheme="minorHAnsi" w:eastAsiaTheme="majorHAnsi" w:hAnsiTheme="minorHAnsi" w:cstheme="minorHAnsi"/>
        </w:rPr>
        <w:t xml:space="preserve"> </w:t>
      </w:r>
      <w:r>
        <w:rPr>
          <w:rFonts w:asciiTheme="minorHAnsi" w:eastAsiaTheme="majorHAnsi" w:hAnsiTheme="minorHAnsi" w:cstheme="minorHAnsi"/>
        </w:rPr>
        <w:t xml:space="preserve">one </w:t>
      </w:r>
      <w:r w:rsidRPr="003B7769">
        <w:rPr>
          <w:rFonts w:asciiTheme="minorHAnsi" w:eastAsiaTheme="majorHAnsi" w:hAnsiTheme="minorHAnsi" w:cstheme="minorHAnsi"/>
          <w:b/>
          <w:bCs/>
        </w:rPr>
        <w:t>PDF answer sheet file</w:t>
      </w:r>
      <w:r>
        <w:rPr>
          <w:rFonts w:asciiTheme="minorHAnsi" w:eastAsiaTheme="majorHAnsi" w:hAnsiTheme="minorHAnsi" w:cstheme="minorHAnsi"/>
        </w:rPr>
        <w:t xml:space="preserve"> Containing All </w:t>
      </w:r>
      <w:r w:rsidR="00BC3CF8">
        <w:rPr>
          <w:rFonts w:asciiTheme="minorHAnsi" w:eastAsiaTheme="majorHAnsi" w:hAnsiTheme="minorHAnsi" w:cstheme="minorHAnsi"/>
        </w:rPr>
        <w:t>Six(6)</w:t>
      </w:r>
      <w:r>
        <w:rPr>
          <w:rFonts w:asciiTheme="minorHAnsi" w:eastAsiaTheme="majorHAnsi" w:hAnsiTheme="minorHAnsi" w:cstheme="minorHAnsi"/>
        </w:rPr>
        <w:t xml:space="preserve"> questions </w:t>
      </w:r>
      <w:r w:rsidR="00BC3CF8">
        <w:rPr>
          <w:rFonts w:asciiTheme="minorHAnsi" w:eastAsiaTheme="majorHAnsi" w:hAnsiTheme="minorHAnsi" w:cstheme="minorHAnsi"/>
        </w:rPr>
        <w:t>a</w:t>
      </w:r>
      <w:r>
        <w:rPr>
          <w:rFonts w:asciiTheme="minorHAnsi" w:eastAsiaTheme="majorHAnsi" w:hAnsiTheme="minorHAnsi" w:cstheme="minorHAnsi"/>
        </w:rPr>
        <w:t xml:space="preserve">nswers </w:t>
      </w:r>
      <w:r w:rsidR="00BC3CF8">
        <w:rPr>
          <w:rFonts w:asciiTheme="minorHAnsi" w:eastAsiaTheme="majorHAnsi" w:hAnsiTheme="minorHAnsi" w:cstheme="minorHAnsi"/>
        </w:rPr>
        <w:t>i</w:t>
      </w:r>
      <w:r>
        <w:rPr>
          <w:rFonts w:asciiTheme="minorHAnsi" w:eastAsiaTheme="majorHAnsi" w:hAnsiTheme="minorHAnsi" w:cstheme="minorHAnsi"/>
        </w:rPr>
        <w:t>mages</w:t>
      </w:r>
      <w:r w:rsidRPr="00DC49ED">
        <w:rPr>
          <w:rFonts w:asciiTheme="minorHAnsi" w:eastAsiaTheme="majorHAnsi" w:hAnsiTheme="minorHAnsi" w:cstheme="minorHAnsi"/>
        </w:rPr>
        <w:t>.</w:t>
      </w:r>
    </w:p>
    <w:p w14:paraId="00F2CCD8" w14:textId="77777777" w:rsidR="00BA324B" w:rsidRPr="00DC49ED" w:rsidRDefault="00BA324B" w:rsidP="00BA324B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Naming Convention of file must be followed.</w:t>
      </w:r>
    </w:p>
    <w:p w14:paraId="7DA91D4F" w14:textId="77777777" w:rsidR="00BA324B" w:rsidRPr="00DC49ED" w:rsidRDefault="00BA324B" w:rsidP="00A42830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Example:</w:t>
      </w:r>
    </w:p>
    <w:p w14:paraId="5BD64B4C" w14:textId="77777777" w:rsidR="00BA324B" w:rsidRPr="00DC49ED" w:rsidRDefault="00BA324B" w:rsidP="00A42830">
      <w:pPr>
        <w:pStyle w:val="ListParagraph"/>
        <w:widowControl w:val="0"/>
        <w:numPr>
          <w:ilvl w:val="1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Rollnumber_Section.</w:t>
      </w:r>
      <w:r>
        <w:rPr>
          <w:rFonts w:asciiTheme="minorHAnsi" w:eastAsiaTheme="majorHAnsi" w:hAnsiTheme="minorHAnsi" w:cstheme="minorHAnsi"/>
        </w:rPr>
        <w:t>pdf</w:t>
      </w:r>
    </w:p>
    <w:p w14:paraId="471381B1" w14:textId="77777777" w:rsidR="00BA324B" w:rsidRPr="003B5CAA" w:rsidRDefault="00BA324B" w:rsidP="00A42830">
      <w:pPr>
        <w:pStyle w:val="ListParagraph"/>
        <w:widowControl w:val="0"/>
        <w:numPr>
          <w:ilvl w:val="1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b/>
          <w:bCs/>
          <w:color w:val="00B050"/>
        </w:rPr>
      </w:pPr>
      <w:r w:rsidRPr="003B5CAA">
        <w:rPr>
          <w:rFonts w:asciiTheme="minorHAnsi" w:eastAsiaTheme="majorHAnsi" w:hAnsiTheme="minorHAnsi" w:cstheme="minorHAnsi"/>
          <w:b/>
          <w:bCs/>
          <w:color w:val="00B050"/>
        </w:rPr>
        <w:t>18f0123_C.pdf</w:t>
      </w:r>
    </w:p>
    <w:p w14:paraId="5FC24F56" w14:textId="43B37D6B" w:rsidR="00660134" w:rsidRPr="00946464" w:rsidRDefault="00946464" w:rsidP="00A42830">
      <w:pPr>
        <w:pStyle w:val="ListParagraph"/>
        <w:numPr>
          <w:ilvl w:val="0"/>
          <w:numId w:val="7"/>
        </w:numPr>
        <w:spacing w:after="0" w:line="240" w:lineRule="auto"/>
        <w:rPr>
          <w:rFonts w:asciiTheme="minorHAnsi" w:eastAsiaTheme="majorHAnsi" w:hAnsiTheme="minorHAnsi" w:cstheme="minorHAnsi"/>
        </w:rPr>
      </w:pPr>
      <w:r w:rsidRPr="00946464">
        <w:rPr>
          <w:rFonts w:asciiTheme="minorHAnsi" w:eastAsiaTheme="majorHAnsi" w:hAnsiTheme="minorHAnsi" w:cstheme="minorHAnsi"/>
        </w:rPr>
        <w:t xml:space="preserve">You must submit your answer sheet before due time in Assignment Section </w:t>
      </w:r>
      <w:r w:rsidR="00660134" w:rsidRPr="00946464">
        <w:rPr>
          <w:rFonts w:asciiTheme="minorHAnsi" w:eastAsiaTheme="majorHAnsi" w:hAnsiTheme="minorHAnsi" w:cstheme="minorHAnsi"/>
        </w:rPr>
        <w:t xml:space="preserve">through </w:t>
      </w:r>
      <w:r w:rsidR="00660134" w:rsidRPr="00946464">
        <w:rPr>
          <w:rFonts w:asciiTheme="minorHAnsi" w:eastAsiaTheme="majorHAnsi" w:hAnsiTheme="minorHAnsi" w:cstheme="minorHAnsi"/>
          <w:b/>
          <w:bCs/>
        </w:rPr>
        <w:t>LMS</w:t>
      </w:r>
      <w:r w:rsidR="00660134" w:rsidRPr="00946464">
        <w:rPr>
          <w:rFonts w:asciiTheme="minorHAnsi" w:eastAsiaTheme="majorHAnsi" w:hAnsiTheme="minorHAnsi" w:cstheme="minorHAnsi"/>
        </w:rPr>
        <w:t xml:space="preserve"> </w:t>
      </w:r>
      <w:r w:rsidR="00660134" w:rsidRPr="00946464">
        <w:rPr>
          <w:rFonts w:asciiTheme="minorHAnsi" w:eastAsiaTheme="majorHAnsi" w:hAnsiTheme="minorHAnsi" w:cstheme="minorHAnsi"/>
          <w:b/>
          <w:bCs/>
          <w:color w:val="FF0000"/>
        </w:rPr>
        <w:t xml:space="preserve">(Slate </w:t>
      </w:r>
      <w:hyperlink r:id="rId8" w:tgtFrame="_blank" w:history="1">
        <w:r w:rsidR="00660134" w:rsidRPr="00946464">
          <w:rPr>
            <w:rStyle w:val="Hyperlink"/>
            <w:rFonts w:asciiTheme="minorHAnsi" w:hAnsiTheme="minorHAnsi" w:cstheme="minorHAnsi"/>
            <w:b/>
            <w:bCs/>
            <w:color w:val="3498DB"/>
            <w:shd w:val="clear" w:color="auto" w:fill="FFFFFF"/>
          </w:rPr>
          <w:t>http://203.124.42.218:8080/portal</w:t>
        </w:r>
      </w:hyperlink>
      <w:r w:rsidR="00660134" w:rsidRPr="00946464">
        <w:rPr>
          <w:rStyle w:val="Strong"/>
          <w:rFonts w:asciiTheme="minorHAnsi" w:hAnsiTheme="minorHAnsi" w:cstheme="minorHAnsi"/>
          <w:color w:val="222222"/>
          <w:shd w:val="clear" w:color="auto" w:fill="FFFFFF"/>
        </w:rPr>
        <w:t xml:space="preserve"> </w:t>
      </w:r>
      <w:r w:rsidR="00660134" w:rsidRPr="00946464">
        <w:rPr>
          <w:rFonts w:asciiTheme="minorHAnsi" w:eastAsiaTheme="majorHAnsi" w:hAnsiTheme="minorHAnsi" w:cstheme="minorHAnsi"/>
          <w:b/>
          <w:bCs/>
          <w:color w:val="FF0000"/>
        </w:rPr>
        <w:t xml:space="preserve">), </w:t>
      </w:r>
      <w:bookmarkStart w:id="0" w:name="_Hlk44672469"/>
      <w:r w:rsidR="00660134" w:rsidRPr="00946464">
        <w:rPr>
          <w:rFonts w:asciiTheme="minorHAnsi" w:eastAsiaTheme="majorHAnsi" w:hAnsiTheme="minorHAnsi" w:cstheme="minorHAnsi"/>
        </w:rPr>
        <w:t xml:space="preserve">and also to be </w:t>
      </w:r>
      <w:r w:rsidR="00660134" w:rsidRPr="00946464">
        <w:rPr>
          <w:rFonts w:asciiTheme="minorHAnsi" w:eastAsiaTheme="majorHAnsi" w:hAnsiTheme="minorHAnsi" w:cstheme="minorHAnsi"/>
          <w:b/>
          <w:bCs/>
        </w:rPr>
        <w:t>emailed</w:t>
      </w:r>
      <w:r w:rsidR="00660134" w:rsidRPr="00946464">
        <w:rPr>
          <w:rFonts w:asciiTheme="minorHAnsi" w:eastAsiaTheme="majorHAnsi" w:hAnsiTheme="minorHAnsi" w:cstheme="minorHAnsi"/>
        </w:rPr>
        <w:t xml:space="preserve"> to your class teacher within the deadline. </w:t>
      </w:r>
    </w:p>
    <w:p w14:paraId="0CA30424" w14:textId="522F66C0" w:rsidR="00660134" w:rsidRPr="00660134" w:rsidRDefault="00660134" w:rsidP="00A42830">
      <w:pPr>
        <w:pStyle w:val="ListParagraph"/>
        <w:numPr>
          <w:ilvl w:val="0"/>
          <w:numId w:val="7"/>
        </w:numPr>
        <w:autoSpaceDN w:val="0"/>
        <w:spacing w:after="0" w:line="240" w:lineRule="auto"/>
        <w:jc w:val="both"/>
        <w:rPr>
          <w:rFonts w:asciiTheme="minorHAnsi" w:hAnsiTheme="minorHAnsi" w:cstheme="minorHAnsi"/>
          <w:b/>
          <w:bCs/>
          <w:u w:val="single"/>
          <w:lang w:eastAsia="ko-KR"/>
        </w:rPr>
      </w:pPr>
      <w:r>
        <w:rPr>
          <w:rFonts w:asciiTheme="minorHAnsi" w:eastAsiaTheme="majorHAnsi" w:hAnsiTheme="minorHAnsi" w:cstheme="minorHAnsi"/>
        </w:rPr>
        <w:t xml:space="preserve">Use your </w:t>
      </w:r>
      <w:r w:rsidRPr="00946464">
        <w:rPr>
          <w:rFonts w:asciiTheme="minorHAnsi" w:eastAsiaTheme="majorHAnsi" w:hAnsiTheme="minorHAnsi" w:cstheme="minorHAnsi"/>
          <w:b/>
          <w:bCs/>
        </w:rPr>
        <w:t>university provided email</w:t>
      </w:r>
      <w:r>
        <w:rPr>
          <w:rFonts w:asciiTheme="minorHAnsi" w:eastAsiaTheme="majorHAnsi" w:hAnsiTheme="minorHAnsi" w:cstheme="minorHAnsi"/>
        </w:rPr>
        <w:t xml:space="preserve"> for email purpose.</w:t>
      </w:r>
    </w:p>
    <w:p w14:paraId="0187B6FE" w14:textId="7643D70A" w:rsidR="00660134" w:rsidRPr="00FF7639" w:rsidRDefault="00660134" w:rsidP="00A42830">
      <w:pPr>
        <w:pStyle w:val="ListParagraph"/>
        <w:numPr>
          <w:ilvl w:val="0"/>
          <w:numId w:val="7"/>
        </w:numPr>
        <w:autoSpaceDN w:val="0"/>
        <w:spacing w:after="0" w:line="240" w:lineRule="auto"/>
        <w:jc w:val="both"/>
        <w:rPr>
          <w:rFonts w:asciiTheme="minorHAnsi" w:hAnsiTheme="minorHAnsi" w:cstheme="minorHAnsi"/>
          <w:b/>
          <w:bCs/>
          <w:u w:val="single"/>
          <w:lang w:eastAsia="ko-KR"/>
        </w:rPr>
      </w:pPr>
      <w:r>
        <w:rPr>
          <w:rFonts w:asciiTheme="minorHAnsi" w:eastAsiaTheme="majorHAnsi" w:hAnsiTheme="minorHAnsi" w:cstheme="minorHAnsi"/>
        </w:rPr>
        <w:t xml:space="preserve">Subject of email must be </w:t>
      </w:r>
      <w:r w:rsidRPr="00660134">
        <w:rPr>
          <w:rFonts w:asciiTheme="minorHAnsi" w:eastAsiaTheme="majorHAnsi" w:hAnsiTheme="minorHAnsi" w:cstheme="minorHAnsi"/>
          <w:b/>
          <w:bCs/>
        </w:rPr>
        <w:t>“</w:t>
      </w:r>
      <w:r w:rsidR="003B5CAA">
        <w:rPr>
          <w:rFonts w:asciiTheme="minorHAnsi" w:eastAsiaTheme="majorHAnsi" w:hAnsiTheme="minorHAnsi" w:cstheme="minorHAnsi"/>
          <w:b/>
          <w:bCs/>
        </w:rPr>
        <w:t>Algo</w:t>
      </w:r>
      <w:r w:rsidRPr="00660134">
        <w:rPr>
          <w:rFonts w:asciiTheme="minorHAnsi" w:eastAsiaTheme="majorHAnsi" w:hAnsiTheme="minorHAnsi" w:cstheme="minorHAnsi"/>
          <w:b/>
          <w:bCs/>
        </w:rPr>
        <w:t xml:space="preserve"> Final Exam Files”</w:t>
      </w:r>
    </w:p>
    <w:p w14:paraId="4E83ED70" w14:textId="77777777" w:rsidR="00660134" w:rsidRPr="00660134" w:rsidRDefault="00660134" w:rsidP="00660134">
      <w:pPr>
        <w:pStyle w:val="ListParagraph"/>
        <w:numPr>
          <w:ilvl w:val="0"/>
          <w:numId w:val="7"/>
        </w:numPr>
        <w:autoSpaceDN w:val="0"/>
        <w:spacing w:after="0" w:line="240" w:lineRule="auto"/>
        <w:jc w:val="both"/>
        <w:rPr>
          <w:rFonts w:asciiTheme="minorHAnsi" w:hAnsiTheme="minorHAnsi" w:cstheme="minorHAnsi"/>
          <w:b/>
          <w:bCs/>
          <w:u w:val="single"/>
          <w:lang w:eastAsia="ko-KR"/>
        </w:rPr>
      </w:pPr>
      <w:r>
        <w:rPr>
          <w:rFonts w:asciiTheme="minorHAnsi" w:eastAsiaTheme="majorHAnsi" w:hAnsiTheme="minorHAnsi" w:cstheme="minorHAnsi"/>
        </w:rPr>
        <w:t>The email addresses of class teachers are</w:t>
      </w:r>
    </w:p>
    <w:p w14:paraId="3638C040" w14:textId="14356441" w:rsidR="00660134" w:rsidRPr="006D6909" w:rsidRDefault="00BA324B" w:rsidP="00660134">
      <w:pPr>
        <w:pStyle w:val="ListParagraph"/>
        <w:numPr>
          <w:ilvl w:val="1"/>
          <w:numId w:val="7"/>
        </w:numPr>
        <w:autoSpaceDN w:val="0"/>
        <w:spacing w:after="0" w:line="240" w:lineRule="auto"/>
        <w:jc w:val="both"/>
        <w:rPr>
          <w:rStyle w:val="Hyperlink"/>
          <w:rFonts w:eastAsiaTheme="majorHAnsi"/>
          <w:u w:val="none"/>
        </w:rPr>
      </w:pPr>
      <w:r w:rsidRPr="00BA324B">
        <w:rPr>
          <w:rStyle w:val="Hyperlink"/>
          <w:rFonts w:eastAsiaTheme="majorHAnsi"/>
        </w:rPr>
        <w:t>adeel.cheema@nu.edu.pk</w:t>
      </w:r>
      <w:r w:rsidR="006D6909">
        <w:rPr>
          <w:rStyle w:val="Hyperlink"/>
          <w:rFonts w:asciiTheme="minorHAnsi" w:eastAsiaTheme="majorHAnsi" w:hAnsiTheme="minorHAnsi" w:cstheme="minorHAnsi"/>
          <w:u w:val="none"/>
        </w:rPr>
        <w:tab/>
      </w:r>
      <w:r w:rsidR="006D6909" w:rsidRPr="006D6909">
        <w:rPr>
          <w:rStyle w:val="Hyperlink"/>
          <w:rFonts w:asciiTheme="minorHAnsi" w:eastAsiaTheme="majorHAnsi" w:hAnsiTheme="minorHAnsi" w:cstheme="minorHAnsi"/>
          <w:u w:val="none"/>
        </w:rPr>
        <w:t>Section- BCS-</w:t>
      </w:r>
      <w:r>
        <w:rPr>
          <w:rStyle w:val="Hyperlink"/>
          <w:rFonts w:asciiTheme="minorHAnsi" w:eastAsiaTheme="majorHAnsi" w:hAnsiTheme="minorHAnsi" w:cstheme="minorHAnsi"/>
          <w:u w:val="none"/>
        </w:rPr>
        <w:t>8</w:t>
      </w:r>
      <w:r w:rsidR="006D6909" w:rsidRPr="006D6909">
        <w:rPr>
          <w:rStyle w:val="Hyperlink"/>
          <w:rFonts w:asciiTheme="minorHAnsi" w:eastAsiaTheme="majorHAnsi" w:hAnsiTheme="minorHAnsi" w:cstheme="minorHAnsi"/>
          <w:u w:val="none"/>
        </w:rPr>
        <w:t>A</w:t>
      </w:r>
      <w:r>
        <w:rPr>
          <w:rStyle w:val="Hyperlink"/>
          <w:rFonts w:asciiTheme="minorHAnsi" w:eastAsiaTheme="majorHAnsi" w:hAnsiTheme="minorHAnsi" w:cstheme="minorHAnsi"/>
          <w:u w:val="none"/>
        </w:rPr>
        <w:t xml:space="preserve"> and BCS-4A</w:t>
      </w:r>
    </w:p>
    <w:p w14:paraId="3A341F08" w14:textId="10D80ACE" w:rsidR="00660134" w:rsidRPr="006D6909" w:rsidRDefault="00BA324B" w:rsidP="006D6909">
      <w:pPr>
        <w:pStyle w:val="ListParagraph"/>
        <w:numPr>
          <w:ilvl w:val="1"/>
          <w:numId w:val="7"/>
        </w:numPr>
        <w:autoSpaceDN w:val="0"/>
        <w:spacing w:after="0" w:line="240" w:lineRule="auto"/>
        <w:jc w:val="both"/>
        <w:rPr>
          <w:rStyle w:val="Hyperlink"/>
          <w:rFonts w:eastAsiaTheme="majorHAnsi"/>
          <w:u w:val="none"/>
        </w:rPr>
      </w:pPr>
      <w:r w:rsidRPr="00BA324B">
        <w:rPr>
          <w:rStyle w:val="Hyperlink"/>
          <w:rFonts w:eastAsiaTheme="majorHAnsi"/>
        </w:rPr>
        <w:t>m.haris@nu.edu.pk</w:t>
      </w:r>
      <w:r w:rsidR="006D6909">
        <w:rPr>
          <w:rStyle w:val="Hyperlink"/>
          <w:rFonts w:asciiTheme="minorHAnsi" w:eastAsiaTheme="majorHAnsi" w:hAnsiTheme="minorHAnsi" w:cstheme="minorHAnsi"/>
          <w:u w:val="none"/>
        </w:rPr>
        <w:tab/>
      </w:r>
      <w:r w:rsidR="006D6909">
        <w:rPr>
          <w:rStyle w:val="Hyperlink"/>
          <w:rFonts w:asciiTheme="minorHAnsi" w:eastAsiaTheme="majorHAnsi" w:hAnsiTheme="minorHAnsi" w:cstheme="minorHAnsi"/>
          <w:u w:val="none"/>
        </w:rPr>
        <w:tab/>
      </w:r>
      <w:r w:rsidR="006D6909" w:rsidRPr="006D6909">
        <w:rPr>
          <w:rStyle w:val="Hyperlink"/>
          <w:rFonts w:asciiTheme="minorHAnsi" w:eastAsiaTheme="majorHAnsi" w:hAnsiTheme="minorHAnsi" w:cstheme="minorHAnsi"/>
          <w:u w:val="none"/>
        </w:rPr>
        <w:t>Section- BCS-</w:t>
      </w:r>
      <w:r>
        <w:rPr>
          <w:rStyle w:val="Hyperlink"/>
          <w:rFonts w:asciiTheme="minorHAnsi" w:eastAsiaTheme="majorHAnsi" w:hAnsiTheme="minorHAnsi" w:cstheme="minorHAnsi"/>
          <w:u w:val="none"/>
        </w:rPr>
        <w:t>4</w:t>
      </w:r>
      <w:r>
        <w:rPr>
          <w:rStyle w:val="Hyperlink"/>
          <w:rFonts w:asciiTheme="minorHAnsi" w:eastAsiaTheme="majorHAnsi" w:hAnsiTheme="minorHAnsi" w:cstheme="minorHAnsi"/>
        </w:rPr>
        <w:t>B</w:t>
      </w:r>
    </w:p>
    <w:p w14:paraId="70EAFA0D" w14:textId="41C93926" w:rsidR="00660134" w:rsidRPr="006D6909" w:rsidRDefault="00660134" w:rsidP="006D6909">
      <w:pPr>
        <w:pStyle w:val="ListParagraph"/>
        <w:numPr>
          <w:ilvl w:val="1"/>
          <w:numId w:val="7"/>
        </w:numPr>
        <w:autoSpaceDN w:val="0"/>
        <w:spacing w:after="0" w:line="240" w:lineRule="auto"/>
        <w:jc w:val="both"/>
        <w:rPr>
          <w:rFonts w:eastAsiaTheme="majorHAnsi"/>
          <w:color w:val="0000FF"/>
        </w:rPr>
      </w:pPr>
      <w:r w:rsidRPr="00660134">
        <w:rPr>
          <w:rStyle w:val="Hyperlink"/>
          <w:rFonts w:eastAsiaTheme="majorHAnsi"/>
        </w:rPr>
        <w:t>shoaib.saleem@nu.edu.pk</w:t>
      </w:r>
      <w:r w:rsidR="006D6909" w:rsidRPr="006D6909">
        <w:rPr>
          <w:rStyle w:val="Hyperlink"/>
          <w:rFonts w:asciiTheme="minorHAnsi" w:eastAsiaTheme="majorHAnsi" w:hAnsiTheme="minorHAnsi" w:cstheme="minorHAnsi"/>
          <w:u w:val="none"/>
        </w:rPr>
        <w:t xml:space="preserve">   </w:t>
      </w:r>
      <w:r w:rsidR="006D6909">
        <w:rPr>
          <w:rStyle w:val="Hyperlink"/>
          <w:rFonts w:asciiTheme="minorHAnsi" w:eastAsiaTheme="majorHAnsi" w:hAnsiTheme="minorHAnsi" w:cstheme="minorHAnsi"/>
          <w:u w:val="none"/>
        </w:rPr>
        <w:tab/>
      </w:r>
      <w:r w:rsidR="006D6909" w:rsidRPr="006D6909">
        <w:rPr>
          <w:rStyle w:val="Hyperlink"/>
          <w:rFonts w:asciiTheme="minorHAnsi" w:eastAsiaTheme="majorHAnsi" w:hAnsiTheme="minorHAnsi" w:cstheme="minorHAnsi"/>
          <w:u w:val="none"/>
        </w:rPr>
        <w:t>Section- BCS-</w:t>
      </w:r>
      <w:r w:rsidR="00BA324B">
        <w:rPr>
          <w:rStyle w:val="Hyperlink"/>
          <w:rFonts w:asciiTheme="minorHAnsi" w:eastAsiaTheme="majorHAnsi" w:hAnsiTheme="minorHAnsi" w:cstheme="minorHAnsi"/>
          <w:u w:val="none"/>
        </w:rPr>
        <w:t>4C and BCS-4D</w:t>
      </w:r>
    </w:p>
    <w:p w14:paraId="4EFCDE20" w14:textId="67A8B668" w:rsidR="003A61D1" w:rsidRPr="00660134" w:rsidRDefault="00660134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i/>
          <w:iCs/>
          <w:color w:val="FF0000"/>
        </w:rPr>
      </w:pPr>
      <w:r w:rsidRPr="00660134">
        <w:rPr>
          <w:rFonts w:asciiTheme="minorHAnsi" w:eastAsiaTheme="majorHAnsi" w:hAnsiTheme="minorHAnsi" w:cstheme="minorHAnsi"/>
          <w:i/>
          <w:iCs/>
          <w:color w:val="FF0000"/>
        </w:rPr>
        <w:t>Slate and Email s</w:t>
      </w:r>
      <w:r w:rsidR="003A61D1" w:rsidRPr="00660134">
        <w:rPr>
          <w:rFonts w:asciiTheme="minorHAnsi" w:eastAsiaTheme="majorHAnsi" w:hAnsiTheme="minorHAnsi" w:cstheme="minorHAnsi"/>
          <w:i/>
          <w:iCs/>
          <w:color w:val="FF0000"/>
        </w:rPr>
        <w:t>ubmissions submitted after the due time shall not be considered.</w:t>
      </w:r>
    </w:p>
    <w:bookmarkEnd w:id="0"/>
    <w:p w14:paraId="55E24B2A" w14:textId="77777777" w:rsidR="003A61D1" w:rsidRPr="00DC49ED" w:rsidRDefault="003A61D1" w:rsidP="00C60F6E">
      <w:pPr>
        <w:pStyle w:val="ListParagraph"/>
        <w:numPr>
          <w:ilvl w:val="0"/>
          <w:numId w:val="7"/>
        </w:numPr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If you don’t finish every part of a question, don’t worry! You can still submit what you’ve done to get marks based on your efforts.</w:t>
      </w:r>
    </w:p>
    <w:p w14:paraId="656A666B" w14:textId="77777777" w:rsidR="003A61D1" w:rsidRPr="00DC49ED" w:rsidRDefault="003A61D1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b/>
          <w:bCs/>
          <w:kern w:val="2"/>
        </w:rPr>
      </w:pPr>
      <w:r w:rsidRPr="00DC49ED">
        <w:rPr>
          <w:rFonts w:asciiTheme="minorHAnsi" w:eastAsiaTheme="majorHAnsi" w:hAnsiTheme="minorHAnsi" w:cstheme="minorHAnsi"/>
          <w:b/>
          <w:bCs/>
        </w:rPr>
        <w:t xml:space="preserve">In case of </w:t>
      </w:r>
      <w:r w:rsidRPr="00DC49ED">
        <w:rPr>
          <w:rFonts w:asciiTheme="minorHAnsi" w:eastAsiaTheme="majorHAnsi" w:hAnsiTheme="minorHAnsi" w:cstheme="minorHAnsi"/>
          <w:b/>
          <w:bCs/>
          <w:color w:val="FF0000"/>
        </w:rPr>
        <w:t>copied or plagiarized solutions</w:t>
      </w:r>
      <w:r w:rsidRPr="00DC49ED">
        <w:rPr>
          <w:rFonts w:asciiTheme="minorHAnsi" w:eastAsiaTheme="majorHAnsi" w:hAnsiTheme="minorHAnsi" w:cstheme="minorHAnsi"/>
          <w:b/>
          <w:bCs/>
        </w:rPr>
        <w:t xml:space="preserve"> in exam Or If a student provided help to another student during exam both will be awarded </w:t>
      </w:r>
      <w:r w:rsidRPr="00DC49ED">
        <w:rPr>
          <w:rFonts w:asciiTheme="minorHAnsi" w:eastAsiaTheme="majorHAnsi" w:hAnsiTheme="minorHAnsi" w:cstheme="minorHAnsi"/>
          <w:b/>
          <w:bCs/>
          <w:color w:val="FF0000"/>
        </w:rPr>
        <w:t>"F" grade</w:t>
      </w:r>
      <w:r w:rsidRPr="00DC49ED">
        <w:rPr>
          <w:rFonts w:asciiTheme="minorHAnsi" w:eastAsiaTheme="majorHAnsi" w:hAnsiTheme="minorHAnsi" w:cstheme="minorHAnsi"/>
          <w:b/>
          <w:bCs/>
        </w:rPr>
        <w:t xml:space="preserve"> and it will affect the student CGPA. </w:t>
      </w:r>
    </w:p>
    <w:p w14:paraId="3DE800BF" w14:textId="77777777" w:rsidR="003A61D1" w:rsidRPr="00DC49ED" w:rsidRDefault="003A61D1" w:rsidP="009F2E0B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Viva of any student can be conducted by the instructor after conducting an online exam in case of any doubt.</w:t>
      </w:r>
    </w:p>
    <w:p w14:paraId="0FC34718" w14:textId="77777777" w:rsidR="00156833" w:rsidRPr="00124B66" w:rsidRDefault="00156833" w:rsidP="009F2E0B">
      <w:pPr>
        <w:autoSpaceDN w:val="0"/>
        <w:jc w:val="both"/>
        <w:rPr>
          <w:rFonts w:asciiTheme="minorHAnsi" w:hAnsiTheme="minorHAnsi" w:cstheme="minorHAnsi"/>
          <w:b/>
          <w:bCs/>
          <w:sz w:val="4"/>
          <w:szCs w:val="4"/>
          <w:u w:val="single"/>
          <w:lang w:eastAsia="ko-KR"/>
        </w:rPr>
      </w:pPr>
    </w:p>
    <w:p w14:paraId="56F65A4E" w14:textId="72E2EF1C" w:rsidR="00156833" w:rsidRPr="00DC49ED" w:rsidRDefault="00156833" w:rsidP="009F2E0B">
      <w:pPr>
        <w:rPr>
          <w:rFonts w:asciiTheme="minorHAnsi" w:hAnsiTheme="minorHAnsi" w:cstheme="minorHAnsi"/>
          <w:b/>
          <w:bCs/>
          <w:u w:val="single"/>
          <w:lang w:eastAsia="ko-KR"/>
        </w:rPr>
      </w:pPr>
      <w:r w:rsidRPr="00DC49ED">
        <w:rPr>
          <w:rFonts w:asciiTheme="minorHAnsi" w:hAnsiTheme="minorHAnsi" w:cstheme="minorHAnsi"/>
          <w:b/>
        </w:rPr>
        <w:t>Guidelines for attempting</w:t>
      </w:r>
      <w:r w:rsidR="00F45F7E">
        <w:rPr>
          <w:rFonts w:asciiTheme="minorHAnsi" w:hAnsiTheme="minorHAnsi" w:cstheme="minorHAnsi"/>
          <w:b/>
        </w:rPr>
        <w:t>:</w:t>
      </w:r>
    </w:p>
    <w:p w14:paraId="603E6498" w14:textId="77777777" w:rsidR="00BA324B" w:rsidRPr="00DC49ED" w:rsidRDefault="00BA324B" w:rsidP="00BA324B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Your </w:t>
      </w:r>
      <w:r>
        <w:rPr>
          <w:rFonts w:asciiTheme="minorHAnsi" w:eastAsiaTheme="majorHAnsi" w:hAnsiTheme="minorHAnsi" w:cstheme="minorHAnsi"/>
        </w:rPr>
        <w:t>answer sheet (Every Image File) must contain your Full name, Roll number and Section and Cleary written in top of the page and must be in readable form</w:t>
      </w:r>
      <w:r w:rsidRPr="00DC49ED">
        <w:rPr>
          <w:rFonts w:asciiTheme="minorHAnsi" w:eastAsiaTheme="majorHAnsi" w:hAnsiTheme="minorHAnsi" w:cstheme="minorHAnsi"/>
        </w:rPr>
        <w:t>.</w:t>
      </w:r>
    </w:p>
    <w:p w14:paraId="54A61307" w14:textId="77777777" w:rsidR="00BA324B" w:rsidRDefault="00BA324B" w:rsidP="00BA324B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Handwriting must be readable</w:t>
      </w:r>
      <w:r w:rsidRPr="00DC49ED">
        <w:rPr>
          <w:rFonts w:asciiTheme="minorHAnsi" w:eastAsiaTheme="majorHAnsi" w:hAnsiTheme="minorHAnsi" w:cstheme="minorHAnsi"/>
        </w:rPr>
        <w:t>.</w:t>
      </w:r>
    </w:p>
    <w:p w14:paraId="0234DE65" w14:textId="77777777" w:rsidR="00BA324B" w:rsidRDefault="00BA324B" w:rsidP="00BA324B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Proper explain the steps.</w:t>
      </w:r>
    </w:p>
    <w:p w14:paraId="41447CEB" w14:textId="77777777" w:rsidR="00BA324B" w:rsidRPr="00141AF4" w:rsidRDefault="00BA324B" w:rsidP="00BA324B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b/>
          <w:bCs/>
        </w:rPr>
      </w:pPr>
      <w:r w:rsidRPr="00141AF4">
        <w:rPr>
          <w:rFonts w:asciiTheme="minorHAnsi" w:eastAsiaTheme="majorHAnsi" w:hAnsiTheme="minorHAnsi" w:cstheme="minorHAnsi"/>
          <w:b/>
          <w:bCs/>
        </w:rPr>
        <w:t xml:space="preserve">Answer without steps or explanation </w:t>
      </w:r>
      <w:r w:rsidRPr="001D4391">
        <w:rPr>
          <w:rFonts w:asciiTheme="minorHAnsi" w:eastAsiaTheme="majorHAnsi" w:hAnsiTheme="minorHAnsi" w:cstheme="minorHAnsi"/>
          <w:b/>
          <w:bCs/>
          <w:color w:val="FF0000"/>
        </w:rPr>
        <w:t>(Direct Calculated answer)</w:t>
      </w:r>
      <w:r w:rsidRPr="00141AF4">
        <w:rPr>
          <w:rFonts w:asciiTheme="minorHAnsi" w:eastAsiaTheme="majorHAnsi" w:hAnsiTheme="minorHAnsi" w:cstheme="minorHAnsi"/>
          <w:b/>
          <w:bCs/>
        </w:rPr>
        <w:t xml:space="preserve"> will get </w:t>
      </w:r>
      <w:r w:rsidRPr="001D4391">
        <w:rPr>
          <w:rFonts w:asciiTheme="minorHAnsi" w:eastAsiaTheme="majorHAnsi" w:hAnsiTheme="minorHAnsi" w:cstheme="minorHAnsi"/>
          <w:b/>
          <w:bCs/>
          <w:color w:val="FF0000"/>
        </w:rPr>
        <w:t>ZERO</w:t>
      </w:r>
      <w:r w:rsidRPr="00141AF4">
        <w:rPr>
          <w:rFonts w:asciiTheme="minorHAnsi" w:eastAsiaTheme="majorHAnsi" w:hAnsiTheme="minorHAnsi" w:cstheme="minorHAnsi"/>
          <w:b/>
          <w:bCs/>
        </w:rPr>
        <w:t xml:space="preserve"> marks.</w:t>
      </w:r>
    </w:p>
    <w:p w14:paraId="58BC8418" w14:textId="77777777" w:rsidR="009F2E0B" w:rsidRPr="009F2E0B" w:rsidRDefault="009F2E0B" w:rsidP="009F2E0B">
      <w:pPr>
        <w:pStyle w:val="ListParagraph"/>
        <w:widowControl w:val="0"/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sz w:val="6"/>
          <w:szCs w:val="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7"/>
        <w:gridCol w:w="1013"/>
        <w:gridCol w:w="995"/>
        <w:gridCol w:w="1262"/>
        <w:gridCol w:w="1262"/>
        <w:gridCol w:w="1262"/>
        <w:gridCol w:w="1262"/>
        <w:gridCol w:w="1262"/>
      </w:tblGrid>
      <w:tr w:rsidR="00933CF6" w:rsidRPr="002B3CFC" w14:paraId="57FB09BC" w14:textId="77777777" w:rsidTr="003A4E46">
        <w:trPr>
          <w:trHeight w:val="265"/>
          <w:jc w:val="center"/>
        </w:trPr>
        <w:tc>
          <w:tcPr>
            <w:tcW w:w="1567" w:type="dxa"/>
            <w:vAlign w:val="center"/>
          </w:tcPr>
          <w:p w14:paraId="7CB721DC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Align w:val="center"/>
          </w:tcPr>
          <w:p w14:paraId="189AE159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1</w:t>
            </w:r>
          </w:p>
        </w:tc>
        <w:tc>
          <w:tcPr>
            <w:tcW w:w="995" w:type="dxa"/>
            <w:vAlign w:val="center"/>
          </w:tcPr>
          <w:p w14:paraId="08C3C084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2</w:t>
            </w:r>
          </w:p>
        </w:tc>
        <w:tc>
          <w:tcPr>
            <w:tcW w:w="1262" w:type="dxa"/>
            <w:vAlign w:val="center"/>
          </w:tcPr>
          <w:p w14:paraId="2E002A38" w14:textId="54A7EB61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3</w:t>
            </w:r>
          </w:p>
        </w:tc>
        <w:tc>
          <w:tcPr>
            <w:tcW w:w="1262" w:type="dxa"/>
            <w:vAlign w:val="center"/>
          </w:tcPr>
          <w:p w14:paraId="58AEBCB7" w14:textId="582C8AC0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</w:t>
            </w: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4</w:t>
            </w:r>
          </w:p>
        </w:tc>
        <w:tc>
          <w:tcPr>
            <w:tcW w:w="1262" w:type="dxa"/>
            <w:vAlign w:val="center"/>
          </w:tcPr>
          <w:p w14:paraId="5B2CDF0D" w14:textId="3B9F398B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</w:t>
            </w: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5</w:t>
            </w:r>
          </w:p>
        </w:tc>
        <w:tc>
          <w:tcPr>
            <w:tcW w:w="1262" w:type="dxa"/>
            <w:vAlign w:val="center"/>
          </w:tcPr>
          <w:p w14:paraId="72B9A764" w14:textId="58B03E05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6</w:t>
            </w:r>
          </w:p>
        </w:tc>
        <w:tc>
          <w:tcPr>
            <w:tcW w:w="1262" w:type="dxa"/>
            <w:vAlign w:val="center"/>
          </w:tcPr>
          <w:p w14:paraId="7338755B" w14:textId="485EAA5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Total</w:t>
            </w:r>
          </w:p>
        </w:tc>
      </w:tr>
      <w:tr w:rsidR="00933CF6" w:rsidRPr="002B3CFC" w14:paraId="4D9D20AC" w14:textId="77777777" w:rsidTr="003A4E46">
        <w:trPr>
          <w:trHeight w:val="265"/>
          <w:jc w:val="center"/>
        </w:trPr>
        <w:tc>
          <w:tcPr>
            <w:tcW w:w="1567" w:type="dxa"/>
            <w:vAlign w:val="center"/>
          </w:tcPr>
          <w:p w14:paraId="54B15DDE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Total</w:t>
            </w:r>
          </w:p>
          <w:p w14:paraId="336AEF0E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Marks</w:t>
            </w:r>
          </w:p>
        </w:tc>
        <w:tc>
          <w:tcPr>
            <w:tcW w:w="1013" w:type="dxa"/>
            <w:vAlign w:val="center"/>
          </w:tcPr>
          <w:p w14:paraId="2861CB06" w14:textId="18063A41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995" w:type="dxa"/>
            <w:vAlign w:val="center"/>
          </w:tcPr>
          <w:p w14:paraId="4AB65DFA" w14:textId="736EB61D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1262" w:type="dxa"/>
            <w:vAlign w:val="center"/>
          </w:tcPr>
          <w:p w14:paraId="2ADD8B5D" w14:textId="6C749966" w:rsidR="00933CF6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1262" w:type="dxa"/>
            <w:vAlign w:val="center"/>
          </w:tcPr>
          <w:p w14:paraId="5CDC3A44" w14:textId="6A666477" w:rsidR="00933CF6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1262" w:type="dxa"/>
            <w:vAlign w:val="center"/>
          </w:tcPr>
          <w:p w14:paraId="39F3559F" w14:textId="16FCD73C" w:rsidR="00933CF6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1262" w:type="dxa"/>
            <w:vAlign w:val="center"/>
          </w:tcPr>
          <w:p w14:paraId="55F15E8A" w14:textId="56B6ACF7" w:rsidR="00933CF6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0</w:t>
            </w:r>
          </w:p>
        </w:tc>
        <w:tc>
          <w:tcPr>
            <w:tcW w:w="1262" w:type="dxa"/>
            <w:vAlign w:val="center"/>
          </w:tcPr>
          <w:p w14:paraId="31B37BB2" w14:textId="0EEDC08A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60</w:t>
            </w:r>
          </w:p>
        </w:tc>
      </w:tr>
      <w:tr w:rsidR="00933CF6" w:rsidRPr="002B3CFC" w14:paraId="3249DBD2" w14:textId="77777777" w:rsidTr="00D00475">
        <w:trPr>
          <w:trHeight w:val="265"/>
          <w:jc w:val="center"/>
        </w:trPr>
        <w:tc>
          <w:tcPr>
            <w:tcW w:w="1567" w:type="dxa"/>
            <w:vAlign w:val="center"/>
          </w:tcPr>
          <w:p w14:paraId="1FFB4B7D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Marks Obtained</w:t>
            </w:r>
          </w:p>
        </w:tc>
        <w:tc>
          <w:tcPr>
            <w:tcW w:w="1013" w:type="dxa"/>
            <w:vAlign w:val="center"/>
          </w:tcPr>
          <w:p w14:paraId="068BCE8F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5" w:type="dxa"/>
            <w:vAlign w:val="center"/>
          </w:tcPr>
          <w:p w14:paraId="3C7FF6C0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2" w:type="dxa"/>
          </w:tcPr>
          <w:p w14:paraId="55420D9B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2" w:type="dxa"/>
          </w:tcPr>
          <w:p w14:paraId="2458CAED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2" w:type="dxa"/>
          </w:tcPr>
          <w:p w14:paraId="7B12EEAE" w14:textId="77777777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2" w:type="dxa"/>
          </w:tcPr>
          <w:p w14:paraId="3F0B1E5D" w14:textId="47289618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62" w:type="dxa"/>
            <w:vAlign w:val="center"/>
          </w:tcPr>
          <w:p w14:paraId="2146C03E" w14:textId="27C4AC1A" w:rsidR="00933CF6" w:rsidRPr="00673C0F" w:rsidRDefault="00933CF6" w:rsidP="00933CF6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771632F" w14:textId="7FF72F38" w:rsidR="00374C65" w:rsidRDefault="00374C65" w:rsidP="003A61D1">
      <w:pPr>
        <w:rPr>
          <w:b/>
          <w:bCs/>
          <w:sz w:val="10"/>
          <w:szCs w:val="10"/>
          <w:u w:val="single"/>
          <w:lang w:eastAsia="ko-KR"/>
        </w:rPr>
      </w:pPr>
    </w:p>
    <w:p w14:paraId="48DB8722" w14:textId="795B1388" w:rsidR="001060F6" w:rsidRDefault="001060F6" w:rsidP="003A61D1">
      <w:pPr>
        <w:rPr>
          <w:b/>
          <w:bCs/>
          <w:sz w:val="10"/>
          <w:szCs w:val="10"/>
          <w:u w:val="single"/>
          <w:lang w:eastAsia="ko-KR"/>
        </w:rPr>
      </w:pPr>
    </w:p>
    <w:p w14:paraId="360940AB" w14:textId="5E56BB0B" w:rsidR="00F11D9B" w:rsidRDefault="00F11D9B" w:rsidP="003A61D1">
      <w:pPr>
        <w:rPr>
          <w:b/>
          <w:bCs/>
          <w:sz w:val="10"/>
          <w:szCs w:val="10"/>
          <w:u w:val="single"/>
          <w:lang w:eastAsia="ko-KR"/>
        </w:rPr>
      </w:pPr>
    </w:p>
    <w:p w14:paraId="40527D26" w14:textId="77777777" w:rsidR="00F11D9B" w:rsidRPr="006358E7" w:rsidRDefault="00F11D9B" w:rsidP="006358E7">
      <w:pPr>
        <w:jc w:val="both"/>
        <w:rPr>
          <w:rFonts w:eastAsia="Batang"/>
          <w:b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495DEF" w:rsidRPr="006358E7" w14:paraId="2E767F87" w14:textId="77777777" w:rsidTr="006358E7">
        <w:trPr>
          <w:trHeight w:val="152"/>
        </w:trPr>
        <w:tc>
          <w:tcPr>
            <w:tcW w:w="10440" w:type="dxa"/>
            <w:vAlign w:val="center"/>
          </w:tcPr>
          <w:p w14:paraId="380058AD" w14:textId="4E6D64B1" w:rsidR="00495DEF" w:rsidRDefault="00495DEF" w:rsidP="006358E7">
            <w:pPr>
              <w:jc w:val="center"/>
              <w:rPr>
                <w:b/>
              </w:rPr>
            </w:pPr>
            <w:bookmarkStart w:id="1" w:name="_Hlk41728764"/>
            <w:bookmarkStart w:id="2" w:name="_Hlk41729358"/>
            <w:r w:rsidRPr="00972969">
              <w:rPr>
                <w:b/>
              </w:rPr>
              <w:t xml:space="preserve">Question </w:t>
            </w:r>
            <w:r>
              <w:rPr>
                <w:b/>
              </w:rPr>
              <w:t>1</w:t>
            </w:r>
            <w:r w:rsidRPr="00972969">
              <w:rPr>
                <w:b/>
              </w:rPr>
              <w:t>:</w:t>
            </w:r>
            <w:r w:rsidR="006358E7">
              <w:rPr>
                <w:b/>
              </w:rPr>
              <w:t xml:space="preserve">                </w:t>
            </w:r>
            <w:r w:rsidR="006358E7" w:rsidRPr="006358E7">
              <w:rPr>
                <w:b/>
              </w:rPr>
              <w:t>Solution: Upload Image</w:t>
            </w:r>
            <w:r w:rsidR="006358E7">
              <w:rPr>
                <w:b/>
              </w:rPr>
              <w:t>s</w:t>
            </w:r>
            <w:r w:rsidR="006358E7" w:rsidRPr="006358E7">
              <w:rPr>
                <w:b/>
              </w:rPr>
              <w:t xml:space="preserve"> of your work here</w:t>
            </w:r>
            <w:r w:rsidR="006358E7"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 w:rsidR="00C8034E">
              <w:rPr>
                <w:b/>
              </w:rPr>
              <w:t xml:space="preserve"> </w:t>
            </w:r>
            <w:r w:rsidRPr="00972969">
              <w:rPr>
                <w:b/>
              </w:rPr>
              <w:t xml:space="preserve">= </w:t>
            </w:r>
            <w:r w:rsidR="00E4148D">
              <w:rPr>
                <w:b/>
              </w:rPr>
              <w:t>2+2+6</w:t>
            </w:r>
            <w:r w:rsidR="00C8034E">
              <w:rPr>
                <w:b/>
              </w:rPr>
              <w:t xml:space="preserve"> = 10</w:t>
            </w:r>
          </w:p>
          <w:p w14:paraId="2D40EAA5" w14:textId="7555D832" w:rsidR="006358E7" w:rsidRPr="006358E7" w:rsidRDefault="006358E7" w:rsidP="006358E7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74EF3AFA" w14:textId="303F6317" w:rsidR="00495DEF" w:rsidRDefault="00495DEF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0AC948D1" w14:textId="66AA8F68" w:rsidR="00522B78" w:rsidRPr="009864EC" w:rsidRDefault="001B783B" w:rsidP="00715D5A">
      <w:pPr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11277E2" wp14:editId="75F4FB20">
            <wp:extent cx="6352046" cy="86660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742" cy="8666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38088" w14:textId="7CE59C8C" w:rsidR="009864EC" w:rsidRPr="009864EC" w:rsidRDefault="001B783B">
      <w:p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3BDC817E" wp14:editId="558C921D">
            <wp:extent cx="6533515" cy="9778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3515" cy="977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C0FE6" w14:textId="0FB3A6B1" w:rsidR="009864EC" w:rsidRDefault="009864EC">
      <w:pPr>
        <w:rPr>
          <w:rFonts w:asciiTheme="minorHAnsi" w:hAnsiTheme="minorHAnsi" w:cstheme="minorHAnsi"/>
          <w:sz w:val="4"/>
          <w:szCs w:val="4"/>
        </w:rPr>
      </w:pPr>
    </w:p>
    <w:bookmarkEnd w:id="1"/>
    <w:bookmarkEnd w:id="2"/>
    <w:p w14:paraId="66B68B41" w14:textId="7ADC356C" w:rsidR="005822F7" w:rsidRPr="0049762A" w:rsidRDefault="005822F7" w:rsidP="00715D5A">
      <w:pPr>
        <w:jc w:val="bot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5822F7" w:rsidRPr="006358E7" w14:paraId="11430EA0" w14:textId="77777777" w:rsidTr="00DD14AB">
        <w:trPr>
          <w:trHeight w:val="152"/>
        </w:trPr>
        <w:tc>
          <w:tcPr>
            <w:tcW w:w="10440" w:type="dxa"/>
            <w:vAlign w:val="center"/>
          </w:tcPr>
          <w:p w14:paraId="510362C8" w14:textId="461695C0" w:rsidR="005822F7" w:rsidRDefault="005822F7" w:rsidP="00DD14AB">
            <w:pPr>
              <w:jc w:val="center"/>
              <w:rPr>
                <w:b/>
              </w:rPr>
            </w:pPr>
            <w:r w:rsidRPr="00972969">
              <w:rPr>
                <w:b/>
              </w:rPr>
              <w:t xml:space="preserve">Question </w:t>
            </w:r>
            <w:r>
              <w:rPr>
                <w:b/>
              </w:rPr>
              <w:t>2</w:t>
            </w:r>
            <w:r w:rsidRPr="00972969">
              <w:rPr>
                <w:b/>
              </w:rPr>
              <w:t>:</w:t>
            </w:r>
            <w:r>
              <w:rPr>
                <w:b/>
              </w:rPr>
              <w:t xml:space="preserve">                </w:t>
            </w:r>
            <w:r w:rsidRPr="006358E7">
              <w:rPr>
                <w:b/>
              </w:rPr>
              <w:t>Solution: Upload Image</w:t>
            </w:r>
            <w:r>
              <w:rPr>
                <w:b/>
              </w:rPr>
              <w:t>s</w:t>
            </w:r>
            <w:r w:rsidRPr="006358E7">
              <w:rPr>
                <w:b/>
              </w:rPr>
              <w:t xml:space="preserve"> of your work here</w:t>
            </w:r>
            <w:r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>
              <w:rPr>
                <w:b/>
              </w:rPr>
              <w:t xml:space="preserve"> = 10</w:t>
            </w:r>
          </w:p>
          <w:p w14:paraId="09F18334" w14:textId="77777777" w:rsidR="005822F7" w:rsidRPr="006358E7" w:rsidRDefault="005822F7" w:rsidP="00DD14AB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6CFA7348" w14:textId="0BE5DB62" w:rsidR="005822F7" w:rsidRDefault="005822F7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0C1DFF45" w14:textId="75D6A42C" w:rsidR="005822F7" w:rsidRDefault="005822F7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702BA863" w14:textId="0CC41CCD" w:rsidR="009864EC" w:rsidRPr="009864EC" w:rsidRDefault="009F188D">
      <w:pPr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E062C76" wp14:editId="49F5EDDA">
            <wp:extent cx="6180205" cy="85898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620" cy="859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8BED6" w14:textId="6F8FA541" w:rsidR="0049762A" w:rsidRPr="0049762A" w:rsidRDefault="009F188D" w:rsidP="0095487E">
      <w:p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1009D24C" wp14:editId="1123CCD9">
            <wp:extent cx="6600190" cy="97783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0190" cy="977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5822F7" w:rsidRPr="006358E7" w14:paraId="7580EEE1" w14:textId="77777777" w:rsidTr="00DD14AB">
        <w:trPr>
          <w:trHeight w:val="152"/>
        </w:trPr>
        <w:tc>
          <w:tcPr>
            <w:tcW w:w="10440" w:type="dxa"/>
            <w:vAlign w:val="center"/>
          </w:tcPr>
          <w:p w14:paraId="65082AF1" w14:textId="29459A5C" w:rsidR="005822F7" w:rsidRDefault="005822F7" w:rsidP="00DD14AB">
            <w:pPr>
              <w:jc w:val="center"/>
              <w:rPr>
                <w:b/>
              </w:rPr>
            </w:pPr>
            <w:r w:rsidRPr="00972969">
              <w:rPr>
                <w:b/>
              </w:rPr>
              <w:lastRenderedPageBreak/>
              <w:t xml:space="preserve">Question </w:t>
            </w:r>
            <w:r>
              <w:rPr>
                <w:b/>
              </w:rPr>
              <w:t>3</w:t>
            </w:r>
            <w:r w:rsidRPr="00972969">
              <w:rPr>
                <w:b/>
              </w:rPr>
              <w:t>:</w:t>
            </w:r>
            <w:r>
              <w:rPr>
                <w:b/>
              </w:rPr>
              <w:t xml:space="preserve">                </w:t>
            </w:r>
            <w:r w:rsidRPr="006358E7">
              <w:rPr>
                <w:b/>
              </w:rPr>
              <w:t>Solution: Upload Image</w:t>
            </w:r>
            <w:r>
              <w:rPr>
                <w:b/>
              </w:rPr>
              <w:t>s</w:t>
            </w:r>
            <w:r w:rsidRPr="006358E7">
              <w:rPr>
                <w:b/>
              </w:rPr>
              <w:t xml:space="preserve"> of your work here</w:t>
            </w:r>
            <w:r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>
              <w:rPr>
                <w:b/>
              </w:rPr>
              <w:t xml:space="preserve"> = 10</w:t>
            </w:r>
          </w:p>
          <w:p w14:paraId="05645797" w14:textId="77777777" w:rsidR="005822F7" w:rsidRPr="006358E7" w:rsidRDefault="005822F7" w:rsidP="00DD14AB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4C43EDD7" w14:textId="553C12A6" w:rsidR="005822F7" w:rsidRDefault="005822F7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7CA458BF" w14:textId="47ED8D8C" w:rsidR="005822F7" w:rsidRDefault="005822F7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435076E7" w14:textId="00D35471" w:rsidR="009864EC" w:rsidRDefault="001B783B">
      <w:pPr>
        <w:rPr>
          <w:rFonts w:eastAsia="Batang"/>
          <w:b/>
        </w:rPr>
      </w:pPr>
      <w:r>
        <w:rPr>
          <w:noProof/>
        </w:rPr>
        <w:drawing>
          <wp:inline distT="0" distB="0" distL="0" distR="0" wp14:anchorId="1DFF7C46" wp14:editId="65EA939D">
            <wp:extent cx="6646545" cy="41427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14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0278C" w14:textId="77777777" w:rsidR="009864EC" w:rsidRDefault="009864EC">
      <w:pPr>
        <w:rPr>
          <w:rFonts w:eastAsia="Batang"/>
          <w:b/>
        </w:rPr>
      </w:pPr>
    </w:p>
    <w:p w14:paraId="676F2DEA" w14:textId="77777777" w:rsidR="009864EC" w:rsidRDefault="009864EC">
      <w:pPr>
        <w:rPr>
          <w:rFonts w:eastAsia="Batang"/>
          <w:b/>
        </w:rPr>
      </w:pPr>
    </w:p>
    <w:p w14:paraId="7AAB95C3" w14:textId="77777777" w:rsidR="009864EC" w:rsidRDefault="009864EC">
      <w:pPr>
        <w:rPr>
          <w:rFonts w:eastAsia="Batang"/>
          <w:b/>
        </w:rPr>
      </w:pPr>
    </w:p>
    <w:p w14:paraId="64CB1E3B" w14:textId="77777777" w:rsidR="009864EC" w:rsidRDefault="009864EC">
      <w:pPr>
        <w:rPr>
          <w:rFonts w:eastAsia="Batang"/>
          <w:b/>
        </w:rPr>
      </w:pPr>
    </w:p>
    <w:p w14:paraId="2543C594" w14:textId="77777777" w:rsidR="009864EC" w:rsidRDefault="009864EC">
      <w:pPr>
        <w:rPr>
          <w:rFonts w:eastAsia="Batang"/>
          <w:b/>
        </w:rPr>
      </w:pPr>
    </w:p>
    <w:p w14:paraId="6B1ED710" w14:textId="77777777" w:rsidR="009864EC" w:rsidRDefault="009864EC">
      <w:pPr>
        <w:rPr>
          <w:rFonts w:eastAsia="Batang"/>
          <w:b/>
        </w:rPr>
      </w:pPr>
    </w:p>
    <w:p w14:paraId="0C1B7FF5" w14:textId="33FF7B02" w:rsidR="009864EC" w:rsidRDefault="009864EC">
      <w:pPr>
        <w:rPr>
          <w:rFonts w:eastAsia="Batang"/>
          <w:b/>
        </w:rPr>
      </w:pPr>
      <w:r>
        <w:rPr>
          <w:rFonts w:eastAsia="Batang"/>
          <w:b/>
        </w:rPr>
        <w:br w:type="page"/>
      </w:r>
    </w:p>
    <w:p w14:paraId="6FA3D738" w14:textId="77777777" w:rsidR="005822F7" w:rsidRPr="006358E7" w:rsidRDefault="005822F7" w:rsidP="005822F7">
      <w:pPr>
        <w:jc w:val="both"/>
        <w:rPr>
          <w:rFonts w:eastAsia="Batang"/>
          <w:b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5822F7" w:rsidRPr="006358E7" w14:paraId="706001B3" w14:textId="77777777" w:rsidTr="00DD14AB">
        <w:trPr>
          <w:trHeight w:val="152"/>
        </w:trPr>
        <w:tc>
          <w:tcPr>
            <w:tcW w:w="10440" w:type="dxa"/>
            <w:vAlign w:val="center"/>
          </w:tcPr>
          <w:p w14:paraId="16089846" w14:textId="14FB234C" w:rsidR="005822F7" w:rsidRDefault="005822F7" w:rsidP="00DD14AB">
            <w:pPr>
              <w:jc w:val="center"/>
              <w:rPr>
                <w:b/>
              </w:rPr>
            </w:pPr>
            <w:r w:rsidRPr="00972969">
              <w:rPr>
                <w:b/>
              </w:rPr>
              <w:t xml:space="preserve">Question </w:t>
            </w:r>
            <w:r>
              <w:rPr>
                <w:b/>
              </w:rPr>
              <w:t>4</w:t>
            </w:r>
            <w:r w:rsidRPr="00972969">
              <w:rPr>
                <w:b/>
              </w:rPr>
              <w:t>:</w:t>
            </w:r>
            <w:r>
              <w:rPr>
                <w:b/>
              </w:rPr>
              <w:t xml:space="preserve">                </w:t>
            </w:r>
            <w:r w:rsidRPr="006358E7">
              <w:rPr>
                <w:b/>
              </w:rPr>
              <w:t>Solution: Upload Image</w:t>
            </w:r>
            <w:r>
              <w:rPr>
                <w:b/>
              </w:rPr>
              <w:t>s</w:t>
            </w:r>
            <w:r w:rsidRPr="006358E7">
              <w:rPr>
                <w:b/>
              </w:rPr>
              <w:t xml:space="preserve"> of your work here</w:t>
            </w:r>
            <w:r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>
              <w:rPr>
                <w:b/>
              </w:rPr>
              <w:t xml:space="preserve"> = 10</w:t>
            </w:r>
          </w:p>
          <w:p w14:paraId="62C666BB" w14:textId="77777777" w:rsidR="005822F7" w:rsidRPr="006358E7" w:rsidRDefault="005822F7" w:rsidP="00DD14AB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2E2E3434" w14:textId="77777777" w:rsidR="005822F7" w:rsidRDefault="005822F7" w:rsidP="005822F7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3D957240" w14:textId="77777777" w:rsidR="005822F7" w:rsidRPr="009864EC" w:rsidRDefault="005822F7" w:rsidP="005822F7">
      <w:pPr>
        <w:jc w:val="both"/>
        <w:rPr>
          <w:rFonts w:asciiTheme="minorHAnsi" w:hAnsiTheme="minorHAnsi" w:cstheme="minorHAnsi"/>
        </w:rPr>
      </w:pPr>
    </w:p>
    <w:p w14:paraId="461235D7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A356E97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602592CE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14025E6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103D4E2E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10DBDDB2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43A5CD86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52EF1F9B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94CE668" w14:textId="4ACA6E1D" w:rsidR="009864EC" w:rsidRDefault="009864EC">
      <w:pPr>
        <w:rPr>
          <w:rFonts w:asciiTheme="minorHAnsi" w:hAnsiTheme="minorHAnsi" w:cstheme="minorHAnsi"/>
          <w:sz w:val="4"/>
          <w:szCs w:val="4"/>
        </w:rPr>
      </w:pPr>
      <w:r>
        <w:rPr>
          <w:rFonts w:asciiTheme="minorHAnsi" w:hAnsiTheme="minorHAnsi" w:cstheme="minorHAnsi"/>
          <w:sz w:val="4"/>
          <w:szCs w:val="4"/>
        </w:rPr>
        <w:br w:type="page"/>
      </w:r>
    </w:p>
    <w:p w14:paraId="6F265100" w14:textId="77777777" w:rsidR="0049762A" w:rsidRPr="0049762A" w:rsidRDefault="0049762A" w:rsidP="005822F7">
      <w:pPr>
        <w:jc w:val="bot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5822F7" w:rsidRPr="006358E7" w14:paraId="43787645" w14:textId="77777777" w:rsidTr="00DD14AB">
        <w:trPr>
          <w:trHeight w:val="152"/>
        </w:trPr>
        <w:tc>
          <w:tcPr>
            <w:tcW w:w="10440" w:type="dxa"/>
            <w:vAlign w:val="center"/>
          </w:tcPr>
          <w:p w14:paraId="759E026B" w14:textId="040981A3" w:rsidR="005822F7" w:rsidRDefault="005822F7" w:rsidP="00DD14AB">
            <w:pPr>
              <w:jc w:val="center"/>
              <w:rPr>
                <w:b/>
              </w:rPr>
            </w:pPr>
            <w:r w:rsidRPr="00972969">
              <w:rPr>
                <w:b/>
              </w:rPr>
              <w:t xml:space="preserve">Question </w:t>
            </w:r>
            <w:r>
              <w:rPr>
                <w:b/>
              </w:rPr>
              <w:t>5</w:t>
            </w:r>
            <w:r w:rsidRPr="00972969">
              <w:rPr>
                <w:b/>
              </w:rPr>
              <w:t>:</w:t>
            </w:r>
            <w:r>
              <w:rPr>
                <w:b/>
              </w:rPr>
              <w:t xml:space="preserve">                </w:t>
            </w:r>
            <w:r w:rsidRPr="006358E7">
              <w:rPr>
                <w:b/>
              </w:rPr>
              <w:t>Solution: Upload Image</w:t>
            </w:r>
            <w:r>
              <w:rPr>
                <w:b/>
              </w:rPr>
              <w:t>s</w:t>
            </w:r>
            <w:r w:rsidRPr="006358E7">
              <w:rPr>
                <w:b/>
              </w:rPr>
              <w:t xml:space="preserve"> of your work here</w:t>
            </w:r>
            <w:r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>
              <w:rPr>
                <w:b/>
              </w:rPr>
              <w:t xml:space="preserve"> = 10</w:t>
            </w:r>
          </w:p>
          <w:p w14:paraId="49CFC9AB" w14:textId="77777777" w:rsidR="005822F7" w:rsidRPr="006358E7" w:rsidRDefault="005822F7" w:rsidP="00DD14AB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7F5E040A" w14:textId="5D3A9D82" w:rsidR="009864EC" w:rsidRDefault="009864EC" w:rsidP="005822F7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5AEAC6B5" w14:textId="77777777" w:rsidR="009864EC" w:rsidRDefault="009864EC">
      <w:pPr>
        <w:rPr>
          <w:rFonts w:asciiTheme="minorHAnsi" w:hAnsiTheme="minorHAnsi" w:cstheme="minorHAnsi"/>
          <w:sz w:val="4"/>
          <w:szCs w:val="4"/>
        </w:rPr>
      </w:pPr>
    </w:p>
    <w:p w14:paraId="5944D6D4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DB005EC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D6BB27A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0E899105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156202D6" w14:textId="77777777" w:rsidR="009864EC" w:rsidRPr="009864EC" w:rsidRDefault="009864EC">
      <w:pPr>
        <w:rPr>
          <w:rFonts w:asciiTheme="minorHAnsi" w:hAnsiTheme="minorHAnsi" w:cstheme="minorHAnsi"/>
        </w:rPr>
      </w:pPr>
    </w:p>
    <w:p w14:paraId="2CB95932" w14:textId="4E8D14C1" w:rsidR="009864EC" w:rsidRDefault="009864EC">
      <w:pPr>
        <w:rPr>
          <w:rFonts w:asciiTheme="minorHAnsi" w:hAnsiTheme="minorHAnsi" w:cstheme="minorHAnsi"/>
          <w:sz w:val="4"/>
          <w:szCs w:val="4"/>
        </w:rPr>
      </w:pPr>
      <w:r>
        <w:rPr>
          <w:rFonts w:asciiTheme="minorHAnsi" w:hAnsiTheme="minorHAnsi" w:cstheme="minorHAnsi"/>
          <w:sz w:val="4"/>
          <w:szCs w:val="4"/>
        </w:rPr>
        <w:br w:type="page"/>
      </w:r>
    </w:p>
    <w:p w14:paraId="4D374ABA" w14:textId="6C4C4297" w:rsidR="009864EC" w:rsidRDefault="009864EC">
      <w:pPr>
        <w:rPr>
          <w:rFonts w:asciiTheme="minorHAnsi" w:hAnsiTheme="minorHAnsi" w:cstheme="minorHAnsi"/>
          <w:sz w:val="4"/>
          <w:szCs w:val="4"/>
        </w:rPr>
      </w:pPr>
    </w:p>
    <w:p w14:paraId="44A389D3" w14:textId="77777777" w:rsidR="009864EC" w:rsidRPr="0049762A" w:rsidRDefault="009864EC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108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440"/>
      </w:tblGrid>
      <w:tr w:rsidR="005822F7" w:rsidRPr="006358E7" w14:paraId="65728C8E" w14:textId="77777777" w:rsidTr="00DD14AB">
        <w:trPr>
          <w:trHeight w:val="152"/>
        </w:trPr>
        <w:tc>
          <w:tcPr>
            <w:tcW w:w="10440" w:type="dxa"/>
            <w:vAlign w:val="center"/>
          </w:tcPr>
          <w:p w14:paraId="19AA389B" w14:textId="66BBA7A0" w:rsidR="005822F7" w:rsidRDefault="005822F7" w:rsidP="00DD14AB">
            <w:pPr>
              <w:jc w:val="center"/>
              <w:rPr>
                <w:b/>
              </w:rPr>
            </w:pPr>
            <w:r w:rsidRPr="00972969">
              <w:rPr>
                <w:b/>
              </w:rPr>
              <w:t xml:space="preserve">Question </w:t>
            </w:r>
            <w:r>
              <w:rPr>
                <w:b/>
              </w:rPr>
              <w:t>6</w:t>
            </w:r>
            <w:r w:rsidRPr="00972969">
              <w:rPr>
                <w:b/>
              </w:rPr>
              <w:t>:</w:t>
            </w:r>
            <w:r>
              <w:rPr>
                <w:b/>
              </w:rPr>
              <w:t xml:space="preserve">                </w:t>
            </w:r>
            <w:r w:rsidRPr="006358E7">
              <w:rPr>
                <w:b/>
              </w:rPr>
              <w:t>Solution: Upload Image</w:t>
            </w:r>
            <w:r>
              <w:rPr>
                <w:b/>
              </w:rPr>
              <w:t>s</w:t>
            </w:r>
            <w:r w:rsidRPr="006358E7">
              <w:rPr>
                <w:b/>
              </w:rPr>
              <w:t xml:space="preserve"> of your work here</w:t>
            </w:r>
            <w:r>
              <w:rPr>
                <w:b/>
              </w:rPr>
              <w:t xml:space="preserve">                         </w:t>
            </w:r>
            <w:r w:rsidRPr="00972969">
              <w:rPr>
                <w:b/>
              </w:rPr>
              <w:t>Marks</w:t>
            </w:r>
            <w:r>
              <w:rPr>
                <w:b/>
              </w:rPr>
              <w:t xml:space="preserve"> = 10</w:t>
            </w:r>
          </w:p>
          <w:p w14:paraId="324A3F7E" w14:textId="77777777" w:rsidR="005822F7" w:rsidRPr="006358E7" w:rsidRDefault="005822F7" w:rsidP="00DD14AB">
            <w:pPr>
              <w:jc w:val="center"/>
              <w:rPr>
                <w:rFonts w:asciiTheme="minorHAnsi" w:eastAsiaTheme="majorHAnsi" w:hAnsiTheme="minorHAnsi" w:cstheme="minorHAnsi"/>
                <w:b/>
                <w:bCs/>
                <w:u w:val="single"/>
              </w:rPr>
            </w:pP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Answer without steps or explanation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(Direct Calculated answer)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will get 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color w:val="FF0000"/>
                <w:u w:val="single"/>
              </w:rPr>
              <w:t>ZERO</w:t>
            </w:r>
            <w:r w:rsidRPr="00066F10">
              <w:rPr>
                <w:rFonts w:asciiTheme="minorHAnsi" w:eastAsiaTheme="majorHAnsi" w:hAnsiTheme="minorHAnsi" w:cstheme="minorHAnsi"/>
                <w:b/>
                <w:bCs/>
                <w:u w:val="single"/>
              </w:rPr>
              <w:t xml:space="preserve"> marks.</w:t>
            </w:r>
          </w:p>
        </w:tc>
      </w:tr>
    </w:tbl>
    <w:p w14:paraId="7F5C1EEE" w14:textId="50EB3DF1" w:rsidR="005822F7" w:rsidRDefault="005822F7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p w14:paraId="5D73C05A" w14:textId="70F2A79B" w:rsidR="009864EC" w:rsidRPr="009864EC" w:rsidRDefault="004F33E2" w:rsidP="00715D5A">
      <w:pPr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427CDFF" wp14:editId="05721E07">
            <wp:extent cx="6230483" cy="82573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2447" cy="8259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45DA" w14:textId="6347A492" w:rsidR="009864EC" w:rsidRPr="009864EC" w:rsidRDefault="009864EC" w:rsidP="00715D5A">
      <w:pPr>
        <w:jc w:val="both"/>
        <w:rPr>
          <w:rFonts w:asciiTheme="minorHAnsi" w:hAnsiTheme="minorHAnsi" w:cstheme="minorHAnsi"/>
        </w:rPr>
      </w:pPr>
    </w:p>
    <w:p w14:paraId="2F7C95A1" w14:textId="15563195" w:rsidR="009864EC" w:rsidRPr="009864EC" w:rsidRDefault="000503D5" w:rsidP="00715D5A">
      <w:pPr>
        <w:jc w:val="both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260ACBB9" wp14:editId="4B4A2B67">
            <wp:extent cx="6646545" cy="92081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920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9D9E7" w14:textId="77777777" w:rsidR="009864EC" w:rsidRPr="007F6E8E" w:rsidRDefault="009864EC" w:rsidP="00715D5A">
      <w:pPr>
        <w:jc w:val="both"/>
        <w:rPr>
          <w:rFonts w:asciiTheme="minorHAnsi" w:hAnsiTheme="minorHAnsi" w:cstheme="minorHAnsi"/>
          <w:sz w:val="4"/>
          <w:szCs w:val="4"/>
        </w:rPr>
      </w:pPr>
    </w:p>
    <w:sectPr w:rsidR="009864EC" w:rsidRPr="007F6E8E" w:rsidSect="00DC60A6">
      <w:headerReference w:type="default" r:id="rId16"/>
      <w:footerReference w:type="default" r:id="rId17"/>
      <w:pgSz w:w="11907" w:h="16839" w:code="9"/>
      <w:pgMar w:top="720" w:right="720" w:bottom="720" w:left="72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5BAF7" w14:textId="77777777" w:rsidR="009E50F2" w:rsidRDefault="009E50F2">
      <w:r>
        <w:separator/>
      </w:r>
    </w:p>
  </w:endnote>
  <w:endnote w:type="continuationSeparator" w:id="0">
    <w:p w14:paraId="535C7275" w14:textId="77777777" w:rsidR="009E50F2" w:rsidRDefault="009E50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60820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4754F421" w14:textId="513726BF" w:rsidR="008C3A60" w:rsidRPr="002B3CFC" w:rsidRDefault="00773288" w:rsidP="00AF4C71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rPr>
                <w:color w:val="FF0000"/>
              </w:rPr>
              <w:t>Final</w:t>
            </w:r>
            <w:r w:rsidR="00F72587">
              <w:rPr>
                <w:color w:val="FF0000"/>
              </w:rPr>
              <w:t xml:space="preserve"> </w:t>
            </w:r>
            <w:r w:rsidR="0098375D" w:rsidRPr="000A220B">
              <w:rPr>
                <w:color w:val="FF0000"/>
              </w:rPr>
              <w:t>Term</w:t>
            </w:r>
            <w:r w:rsidR="00625471">
              <w:tab/>
            </w:r>
            <w:r w:rsidR="00F72587">
              <w:rPr>
                <w:color w:val="FF0000"/>
              </w:rPr>
              <w:t>Spring-2020</w:t>
            </w:r>
            <w:r w:rsidR="008C3A60">
              <w:tab/>
            </w:r>
            <w:r w:rsidR="008C3A60" w:rsidRPr="002B3CFC">
              <w:t xml:space="preserve">Page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PAGE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  <w:r w:rsidR="008C3A60" w:rsidRPr="002B3CFC">
              <w:t xml:space="preserve"> of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NUMPAGES 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</w:p>
        </w:sdtContent>
      </w:sdt>
    </w:sdtContent>
  </w:sdt>
  <w:p w14:paraId="21265F1F" w14:textId="77777777" w:rsidR="008C3A60" w:rsidRDefault="008C3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1B1FD" w14:textId="77777777" w:rsidR="009E50F2" w:rsidRDefault="009E50F2">
      <w:r>
        <w:separator/>
      </w:r>
    </w:p>
  </w:footnote>
  <w:footnote w:type="continuationSeparator" w:id="0">
    <w:p w14:paraId="562B71A7" w14:textId="77777777" w:rsidR="009E50F2" w:rsidRDefault="009E50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E3907" w14:textId="77777777" w:rsidR="003159D6" w:rsidRPr="003159D6" w:rsidRDefault="003159D6" w:rsidP="00AB16D1">
    <w:pPr>
      <w:spacing w:line="276" w:lineRule="auto"/>
      <w:jc w:val="center"/>
      <w:outlineLvl w:val="0"/>
      <w:rPr>
        <w:b/>
        <w:sz w:val="18"/>
      </w:rPr>
    </w:pPr>
    <w:bookmarkStart w:id="3" w:name="_Hlk41831916"/>
  </w:p>
  <w:p w14:paraId="2CCEA127" w14:textId="77777777" w:rsidR="008C3A60" w:rsidRPr="002B3CFC" w:rsidRDefault="008C3A60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14:paraId="0E092652" w14:textId="3113D342" w:rsidR="008C3A60" w:rsidRPr="004C05F2" w:rsidRDefault="00AA758F" w:rsidP="00091F7E">
    <w:pPr>
      <w:pBdr>
        <w:bottom w:val="single" w:sz="4" w:space="0" w:color="auto"/>
      </w:pBdr>
      <w:jc w:val="center"/>
      <w:outlineLvl w:val="0"/>
      <w:rPr>
        <w:b/>
        <w:sz w:val="30"/>
      </w:rPr>
    </w:pPr>
    <w:r>
      <w:rPr>
        <w:b/>
      </w:rPr>
      <w:t xml:space="preserve">Department of </w:t>
    </w:r>
    <w:r w:rsidR="0050760D">
      <w:rPr>
        <w:b/>
        <w:color w:val="FF0000"/>
      </w:rPr>
      <w:t>Computer Science</w:t>
    </w:r>
    <w:r w:rsidR="008C3A60" w:rsidRPr="002B3CFC">
      <w:rPr>
        <w:b/>
      </w:rPr>
      <w:tab/>
    </w:r>
    <w:r w:rsidR="008C3A60">
      <w:rPr>
        <w:b/>
      </w:rPr>
      <w:tab/>
    </w:r>
    <w:r w:rsidR="0098375D">
      <w:rPr>
        <w:b/>
      </w:rPr>
      <w:t>Chiniot-Faisalabad</w:t>
    </w:r>
    <w:r w:rsidR="008C3A60" w:rsidRPr="002B3CFC">
      <w:rPr>
        <w:b/>
      </w:rPr>
      <w:t xml:space="preserve"> Campus</w:t>
    </w:r>
    <w:bookmarkEnd w:id="3"/>
    <w:r w:rsidR="008C3A6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147B4"/>
    <w:multiLevelType w:val="hybridMultilevel"/>
    <w:tmpl w:val="9894CC96"/>
    <w:lvl w:ilvl="0" w:tplc="E94A616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E52AF02">
      <w:start w:val="1"/>
      <w:numFmt w:val="lowerRoman"/>
      <w:lvlText w:val="%2."/>
      <w:lvlJc w:val="righ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1854CA"/>
    <w:multiLevelType w:val="hybridMultilevel"/>
    <w:tmpl w:val="49EC47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2837D5"/>
    <w:multiLevelType w:val="hybridMultilevel"/>
    <w:tmpl w:val="682A6BE8"/>
    <w:lvl w:ilvl="0" w:tplc="0B52AFD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24562"/>
    <w:multiLevelType w:val="hybridMultilevel"/>
    <w:tmpl w:val="2ADCA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860E0C"/>
    <w:multiLevelType w:val="hybridMultilevel"/>
    <w:tmpl w:val="49EC47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D1388B"/>
    <w:multiLevelType w:val="hybridMultilevel"/>
    <w:tmpl w:val="E7425F26"/>
    <w:lvl w:ilvl="0" w:tplc="0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7CD01BE"/>
    <w:multiLevelType w:val="hybridMultilevel"/>
    <w:tmpl w:val="EBFCC8F4"/>
    <w:lvl w:ilvl="0" w:tplc="BCE65396">
      <w:start w:val="1"/>
      <w:numFmt w:val="decimal"/>
      <w:lvlText w:val="%1)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8596943"/>
    <w:multiLevelType w:val="hybridMultilevel"/>
    <w:tmpl w:val="70CE2254"/>
    <w:lvl w:ilvl="0" w:tplc="375E7C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B154E8"/>
    <w:multiLevelType w:val="hybridMultilevel"/>
    <w:tmpl w:val="4066D7F0"/>
    <w:lvl w:ilvl="0" w:tplc="BDA0387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E21230"/>
    <w:multiLevelType w:val="hybridMultilevel"/>
    <w:tmpl w:val="FBC0C0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1E6F87"/>
    <w:multiLevelType w:val="hybridMultilevel"/>
    <w:tmpl w:val="CB3E9466"/>
    <w:lvl w:ilvl="0" w:tplc="853E42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54170"/>
    <w:multiLevelType w:val="hybridMultilevel"/>
    <w:tmpl w:val="05644C86"/>
    <w:lvl w:ilvl="0" w:tplc="2614355E">
      <w:start w:val="1"/>
      <w:numFmt w:val="lowerRoman"/>
      <w:lvlText w:val="%1."/>
      <w:lvlJc w:val="right"/>
      <w:pPr>
        <w:ind w:left="270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2" w15:restartNumberingAfterBreak="0">
    <w:nsid w:val="340740EF"/>
    <w:multiLevelType w:val="hybridMultilevel"/>
    <w:tmpl w:val="0652BE42"/>
    <w:lvl w:ilvl="0" w:tplc="621E822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51EE6"/>
    <w:multiLevelType w:val="hybridMultilevel"/>
    <w:tmpl w:val="50A2D5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1677D"/>
    <w:multiLevelType w:val="hybridMultilevel"/>
    <w:tmpl w:val="2FEE4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91410"/>
    <w:multiLevelType w:val="hybridMultilevel"/>
    <w:tmpl w:val="DEE4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E1726"/>
    <w:multiLevelType w:val="hybridMultilevel"/>
    <w:tmpl w:val="D026EB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071479"/>
    <w:multiLevelType w:val="hybridMultilevel"/>
    <w:tmpl w:val="57A01E66"/>
    <w:lvl w:ilvl="0" w:tplc="A300D888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C33DC8"/>
    <w:multiLevelType w:val="hybridMultilevel"/>
    <w:tmpl w:val="6D6A17FC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9AF8A5AE">
      <w:start w:val="1"/>
      <w:numFmt w:val="lowerLetter"/>
      <w:lvlText w:val="%2."/>
      <w:lvlJc w:val="left"/>
      <w:pPr>
        <w:ind w:left="342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9" w15:restartNumberingAfterBreak="0">
    <w:nsid w:val="4C440882"/>
    <w:multiLevelType w:val="hybridMultilevel"/>
    <w:tmpl w:val="6572445A"/>
    <w:lvl w:ilvl="0" w:tplc="C202818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41347B"/>
    <w:multiLevelType w:val="hybridMultilevel"/>
    <w:tmpl w:val="0860B470"/>
    <w:lvl w:ilvl="0" w:tplc="A524080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D547EA"/>
    <w:multiLevelType w:val="hybridMultilevel"/>
    <w:tmpl w:val="4694F66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1973A7"/>
    <w:multiLevelType w:val="hybridMultilevel"/>
    <w:tmpl w:val="590EFF94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3" w15:restartNumberingAfterBreak="0">
    <w:nsid w:val="66674155"/>
    <w:multiLevelType w:val="hybridMultilevel"/>
    <w:tmpl w:val="19400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07213"/>
    <w:multiLevelType w:val="hybridMultilevel"/>
    <w:tmpl w:val="CEBCB3CC"/>
    <w:lvl w:ilvl="0" w:tplc="464098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AD0A58"/>
    <w:multiLevelType w:val="hybridMultilevel"/>
    <w:tmpl w:val="3FDC3346"/>
    <w:lvl w:ilvl="0" w:tplc="543026C8">
      <w:start w:val="1"/>
      <w:numFmt w:val="decimal"/>
      <w:lvlText w:val="%1)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5D95065"/>
    <w:multiLevelType w:val="hybridMultilevel"/>
    <w:tmpl w:val="D45A0790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7" w15:restartNumberingAfterBreak="0">
    <w:nsid w:val="77984873"/>
    <w:multiLevelType w:val="hybridMultilevel"/>
    <w:tmpl w:val="CB3E9466"/>
    <w:lvl w:ilvl="0" w:tplc="853E42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3B6BF6"/>
    <w:multiLevelType w:val="hybridMultilevel"/>
    <w:tmpl w:val="1A6AA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A20C1"/>
    <w:multiLevelType w:val="hybridMultilevel"/>
    <w:tmpl w:val="6FE8B0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24"/>
  </w:num>
  <w:num w:numId="4">
    <w:abstractNumId w:val="2"/>
  </w:num>
  <w:num w:numId="5">
    <w:abstractNumId w:val="8"/>
  </w:num>
  <w:num w:numId="6">
    <w:abstractNumId w:val="10"/>
  </w:num>
  <w:num w:numId="7">
    <w:abstractNumId w:val="17"/>
  </w:num>
  <w:num w:numId="8">
    <w:abstractNumId w:val="0"/>
  </w:num>
  <w:num w:numId="9">
    <w:abstractNumId w:val="21"/>
  </w:num>
  <w:num w:numId="10">
    <w:abstractNumId w:val="4"/>
  </w:num>
  <w:num w:numId="11">
    <w:abstractNumId w:val="1"/>
  </w:num>
  <w:num w:numId="12">
    <w:abstractNumId w:val="29"/>
  </w:num>
  <w:num w:numId="13">
    <w:abstractNumId w:val="9"/>
  </w:num>
  <w:num w:numId="14">
    <w:abstractNumId w:val="20"/>
  </w:num>
  <w:num w:numId="15">
    <w:abstractNumId w:val="6"/>
  </w:num>
  <w:num w:numId="16">
    <w:abstractNumId w:val="22"/>
  </w:num>
  <w:num w:numId="17">
    <w:abstractNumId w:val="18"/>
  </w:num>
  <w:num w:numId="18">
    <w:abstractNumId w:val="5"/>
  </w:num>
  <w:num w:numId="19">
    <w:abstractNumId w:val="26"/>
  </w:num>
  <w:num w:numId="20">
    <w:abstractNumId w:val="11"/>
  </w:num>
  <w:num w:numId="21">
    <w:abstractNumId w:val="25"/>
  </w:num>
  <w:num w:numId="22">
    <w:abstractNumId w:val="14"/>
  </w:num>
  <w:num w:numId="23">
    <w:abstractNumId w:val="28"/>
  </w:num>
  <w:num w:numId="24">
    <w:abstractNumId w:val="13"/>
  </w:num>
  <w:num w:numId="25">
    <w:abstractNumId w:val="27"/>
  </w:num>
  <w:num w:numId="26">
    <w:abstractNumId w:val="3"/>
  </w:num>
  <w:num w:numId="27">
    <w:abstractNumId w:val="19"/>
  </w:num>
  <w:num w:numId="28">
    <w:abstractNumId w:val="15"/>
  </w:num>
  <w:num w:numId="29">
    <w:abstractNumId w:val="16"/>
  </w:num>
  <w:num w:numId="30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yNLSwMDAwMLIwNzZS0lEKTi0uzszPAykwNKsFABh/SsstAAAA"/>
  </w:docVars>
  <w:rsids>
    <w:rsidRoot w:val="00914E49"/>
    <w:rsid w:val="000008D3"/>
    <w:rsid w:val="00003D57"/>
    <w:rsid w:val="00004CEB"/>
    <w:rsid w:val="00006BE9"/>
    <w:rsid w:val="00007433"/>
    <w:rsid w:val="00013467"/>
    <w:rsid w:val="00033489"/>
    <w:rsid w:val="0003468E"/>
    <w:rsid w:val="000355C3"/>
    <w:rsid w:val="0003658A"/>
    <w:rsid w:val="000466E5"/>
    <w:rsid w:val="000503D5"/>
    <w:rsid w:val="000517B2"/>
    <w:rsid w:val="000523B9"/>
    <w:rsid w:val="00064FF2"/>
    <w:rsid w:val="00066F10"/>
    <w:rsid w:val="000711B1"/>
    <w:rsid w:val="00074DDB"/>
    <w:rsid w:val="00085022"/>
    <w:rsid w:val="00090472"/>
    <w:rsid w:val="00091F7E"/>
    <w:rsid w:val="0009218B"/>
    <w:rsid w:val="00094F25"/>
    <w:rsid w:val="000979E0"/>
    <w:rsid w:val="000A220B"/>
    <w:rsid w:val="000A2AD7"/>
    <w:rsid w:val="000A4340"/>
    <w:rsid w:val="000B31C8"/>
    <w:rsid w:val="000C040A"/>
    <w:rsid w:val="000D26BF"/>
    <w:rsid w:val="000D2F51"/>
    <w:rsid w:val="000D3169"/>
    <w:rsid w:val="000D7DD6"/>
    <w:rsid w:val="000E12BD"/>
    <w:rsid w:val="000E4781"/>
    <w:rsid w:val="000E4E38"/>
    <w:rsid w:val="000F1236"/>
    <w:rsid w:val="000F6D23"/>
    <w:rsid w:val="0010033A"/>
    <w:rsid w:val="001060F6"/>
    <w:rsid w:val="0010645E"/>
    <w:rsid w:val="00113977"/>
    <w:rsid w:val="00116059"/>
    <w:rsid w:val="00120ACF"/>
    <w:rsid w:val="00124B66"/>
    <w:rsid w:val="00124BCB"/>
    <w:rsid w:val="001335F2"/>
    <w:rsid w:val="001378FA"/>
    <w:rsid w:val="00141AF4"/>
    <w:rsid w:val="001422FC"/>
    <w:rsid w:val="00151DA2"/>
    <w:rsid w:val="00156833"/>
    <w:rsid w:val="001661A4"/>
    <w:rsid w:val="001748B8"/>
    <w:rsid w:val="00180AB7"/>
    <w:rsid w:val="00183231"/>
    <w:rsid w:val="001835ED"/>
    <w:rsid w:val="00186D74"/>
    <w:rsid w:val="001914C6"/>
    <w:rsid w:val="0019220E"/>
    <w:rsid w:val="001941A2"/>
    <w:rsid w:val="00197C26"/>
    <w:rsid w:val="001A5A23"/>
    <w:rsid w:val="001B2110"/>
    <w:rsid w:val="001B331C"/>
    <w:rsid w:val="001B34E3"/>
    <w:rsid w:val="001B4434"/>
    <w:rsid w:val="001B6650"/>
    <w:rsid w:val="001B783B"/>
    <w:rsid w:val="001C2443"/>
    <w:rsid w:val="001C3FF3"/>
    <w:rsid w:val="001D0112"/>
    <w:rsid w:val="001D088E"/>
    <w:rsid w:val="001D4391"/>
    <w:rsid w:val="001D5BA5"/>
    <w:rsid w:val="001E22A4"/>
    <w:rsid w:val="001E2B26"/>
    <w:rsid w:val="001E5EC8"/>
    <w:rsid w:val="001F1717"/>
    <w:rsid w:val="001F1A5E"/>
    <w:rsid w:val="001F26B1"/>
    <w:rsid w:val="00201C5C"/>
    <w:rsid w:val="0021327D"/>
    <w:rsid w:val="00213E77"/>
    <w:rsid w:val="0022356F"/>
    <w:rsid w:val="00233661"/>
    <w:rsid w:val="00236DD3"/>
    <w:rsid w:val="00237E0D"/>
    <w:rsid w:val="00240538"/>
    <w:rsid w:val="00254826"/>
    <w:rsid w:val="00262455"/>
    <w:rsid w:val="00262C6B"/>
    <w:rsid w:val="0026799F"/>
    <w:rsid w:val="00275E98"/>
    <w:rsid w:val="00281AD1"/>
    <w:rsid w:val="002846F3"/>
    <w:rsid w:val="00293C68"/>
    <w:rsid w:val="00293D88"/>
    <w:rsid w:val="002949E6"/>
    <w:rsid w:val="002A01A5"/>
    <w:rsid w:val="002A0A81"/>
    <w:rsid w:val="002A4500"/>
    <w:rsid w:val="002A495F"/>
    <w:rsid w:val="002B0140"/>
    <w:rsid w:val="002B3CFC"/>
    <w:rsid w:val="002C08B5"/>
    <w:rsid w:val="002C5748"/>
    <w:rsid w:val="002D0459"/>
    <w:rsid w:val="002D39DB"/>
    <w:rsid w:val="002D3DFF"/>
    <w:rsid w:val="002D52A7"/>
    <w:rsid w:val="002D72D4"/>
    <w:rsid w:val="002E0007"/>
    <w:rsid w:val="002E0684"/>
    <w:rsid w:val="002E7F8F"/>
    <w:rsid w:val="002F0D61"/>
    <w:rsid w:val="002F5897"/>
    <w:rsid w:val="002F6D0D"/>
    <w:rsid w:val="00305ABA"/>
    <w:rsid w:val="003159D6"/>
    <w:rsid w:val="0033578B"/>
    <w:rsid w:val="00341718"/>
    <w:rsid w:val="00342416"/>
    <w:rsid w:val="003424FD"/>
    <w:rsid w:val="00344E0D"/>
    <w:rsid w:val="00352F48"/>
    <w:rsid w:val="0035388B"/>
    <w:rsid w:val="00355529"/>
    <w:rsid w:val="00355939"/>
    <w:rsid w:val="003579E9"/>
    <w:rsid w:val="003611A8"/>
    <w:rsid w:val="0036362E"/>
    <w:rsid w:val="00363C0C"/>
    <w:rsid w:val="00367318"/>
    <w:rsid w:val="00374C65"/>
    <w:rsid w:val="00392E14"/>
    <w:rsid w:val="00392E48"/>
    <w:rsid w:val="003A061A"/>
    <w:rsid w:val="003A450F"/>
    <w:rsid w:val="003A61D1"/>
    <w:rsid w:val="003A6EBC"/>
    <w:rsid w:val="003B4574"/>
    <w:rsid w:val="003B4AF2"/>
    <w:rsid w:val="003B5CAA"/>
    <w:rsid w:val="003B7769"/>
    <w:rsid w:val="003C0409"/>
    <w:rsid w:val="003C23C1"/>
    <w:rsid w:val="003C3617"/>
    <w:rsid w:val="003C6C12"/>
    <w:rsid w:val="003D6D22"/>
    <w:rsid w:val="003D7074"/>
    <w:rsid w:val="003E095D"/>
    <w:rsid w:val="003E1369"/>
    <w:rsid w:val="003E236C"/>
    <w:rsid w:val="003E2417"/>
    <w:rsid w:val="003E29C8"/>
    <w:rsid w:val="003E539F"/>
    <w:rsid w:val="003F1AEA"/>
    <w:rsid w:val="003F2EFA"/>
    <w:rsid w:val="003F39CF"/>
    <w:rsid w:val="00400050"/>
    <w:rsid w:val="004015CC"/>
    <w:rsid w:val="004027E9"/>
    <w:rsid w:val="00402D3C"/>
    <w:rsid w:val="00405438"/>
    <w:rsid w:val="00420D3D"/>
    <w:rsid w:val="004243B2"/>
    <w:rsid w:val="00432335"/>
    <w:rsid w:val="00436F17"/>
    <w:rsid w:val="004466F7"/>
    <w:rsid w:val="00462160"/>
    <w:rsid w:val="00462201"/>
    <w:rsid w:val="00464D87"/>
    <w:rsid w:val="0047036C"/>
    <w:rsid w:val="00474A13"/>
    <w:rsid w:val="004772AA"/>
    <w:rsid w:val="00485FF8"/>
    <w:rsid w:val="004915FA"/>
    <w:rsid w:val="0049307D"/>
    <w:rsid w:val="0049553A"/>
    <w:rsid w:val="00495DEF"/>
    <w:rsid w:val="0049762A"/>
    <w:rsid w:val="004A1D74"/>
    <w:rsid w:val="004A20C6"/>
    <w:rsid w:val="004A7940"/>
    <w:rsid w:val="004B1D22"/>
    <w:rsid w:val="004B3D40"/>
    <w:rsid w:val="004B5A40"/>
    <w:rsid w:val="004B79A9"/>
    <w:rsid w:val="004C05F2"/>
    <w:rsid w:val="004C51D3"/>
    <w:rsid w:val="004D2089"/>
    <w:rsid w:val="004D25FE"/>
    <w:rsid w:val="004D26E8"/>
    <w:rsid w:val="004D4C38"/>
    <w:rsid w:val="004D7573"/>
    <w:rsid w:val="004E4F03"/>
    <w:rsid w:val="004F0E13"/>
    <w:rsid w:val="004F33E2"/>
    <w:rsid w:val="004F3A8B"/>
    <w:rsid w:val="004F5DC8"/>
    <w:rsid w:val="00500D6F"/>
    <w:rsid w:val="0050760D"/>
    <w:rsid w:val="00510EA1"/>
    <w:rsid w:val="005110A5"/>
    <w:rsid w:val="00522B78"/>
    <w:rsid w:val="005247A4"/>
    <w:rsid w:val="00526DD7"/>
    <w:rsid w:val="00532A94"/>
    <w:rsid w:val="0053697E"/>
    <w:rsid w:val="005376C6"/>
    <w:rsid w:val="0056344D"/>
    <w:rsid w:val="00571E84"/>
    <w:rsid w:val="0057255B"/>
    <w:rsid w:val="005822F7"/>
    <w:rsid w:val="00586342"/>
    <w:rsid w:val="00587D16"/>
    <w:rsid w:val="005920B7"/>
    <w:rsid w:val="005A0D9A"/>
    <w:rsid w:val="005A130B"/>
    <w:rsid w:val="005A4DA3"/>
    <w:rsid w:val="005A5A58"/>
    <w:rsid w:val="005A5CCC"/>
    <w:rsid w:val="005A7AF1"/>
    <w:rsid w:val="005B464D"/>
    <w:rsid w:val="005B48F4"/>
    <w:rsid w:val="005B7EA7"/>
    <w:rsid w:val="005C0BB4"/>
    <w:rsid w:val="005C4414"/>
    <w:rsid w:val="005E014C"/>
    <w:rsid w:val="005E2532"/>
    <w:rsid w:val="005E59DE"/>
    <w:rsid w:val="005F40DC"/>
    <w:rsid w:val="005F5110"/>
    <w:rsid w:val="0060052E"/>
    <w:rsid w:val="00602131"/>
    <w:rsid w:val="00606FB5"/>
    <w:rsid w:val="00607C12"/>
    <w:rsid w:val="00615251"/>
    <w:rsid w:val="006153F3"/>
    <w:rsid w:val="00615800"/>
    <w:rsid w:val="00615A66"/>
    <w:rsid w:val="006210B2"/>
    <w:rsid w:val="00625471"/>
    <w:rsid w:val="006257A7"/>
    <w:rsid w:val="00626CBD"/>
    <w:rsid w:val="00634C67"/>
    <w:rsid w:val="0063549C"/>
    <w:rsid w:val="006358E7"/>
    <w:rsid w:val="006371F9"/>
    <w:rsid w:val="006413B0"/>
    <w:rsid w:val="00645330"/>
    <w:rsid w:val="00645C6F"/>
    <w:rsid w:val="0064699B"/>
    <w:rsid w:val="00646AF1"/>
    <w:rsid w:val="0065369B"/>
    <w:rsid w:val="00654853"/>
    <w:rsid w:val="0065485B"/>
    <w:rsid w:val="006552CA"/>
    <w:rsid w:val="00657CAD"/>
    <w:rsid w:val="00660134"/>
    <w:rsid w:val="00660C6D"/>
    <w:rsid w:val="006648EA"/>
    <w:rsid w:val="00666A08"/>
    <w:rsid w:val="006672CE"/>
    <w:rsid w:val="00673BFB"/>
    <w:rsid w:val="00673C0F"/>
    <w:rsid w:val="00674C18"/>
    <w:rsid w:val="0067542F"/>
    <w:rsid w:val="00683048"/>
    <w:rsid w:val="00684319"/>
    <w:rsid w:val="00692005"/>
    <w:rsid w:val="0069371A"/>
    <w:rsid w:val="00693763"/>
    <w:rsid w:val="00695BA0"/>
    <w:rsid w:val="006A42B2"/>
    <w:rsid w:val="006A6C5D"/>
    <w:rsid w:val="006A7740"/>
    <w:rsid w:val="006B2B70"/>
    <w:rsid w:val="006B3FBF"/>
    <w:rsid w:val="006B7C36"/>
    <w:rsid w:val="006C0A45"/>
    <w:rsid w:val="006C1EEE"/>
    <w:rsid w:val="006C2CE5"/>
    <w:rsid w:val="006C30E8"/>
    <w:rsid w:val="006C4CE8"/>
    <w:rsid w:val="006D58D3"/>
    <w:rsid w:val="006D6909"/>
    <w:rsid w:val="006E2944"/>
    <w:rsid w:val="006E4C79"/>
    <w:rsid w:val="006F1591"/>
    <w:rsid w:val="006F2749"/>
    <w:rsid w:val="007018EF"/>
    <w:rsid w:val="00704396"/>
    <w:rsid w:val="007135AD"/>
    <w:rsid w:val="00713D30"/>
    <w:rsid w:val="0071595D"/>
    <w:rsid w:val="00715D5A"/>
    <w:rsid w:val="00716E10"/>
    <w:rsid w:val="00717717"/>
    <w:rsid w:val="007213F8"/>
    <w:rsid w:val="0072270B"/>
    <w:rsid w:val="00725759"/>
    <w:rsid w:val="00730296"/>
    <w:rsid w:val="00731AB6"/>
    <w:rsid w:val="00742BE8"/>
    <w:rsid w:val="0074600A"/>
    <w:rsid w:val="00751B51"/>
    <w:rsid w:val="00754001"/>
    <w:rsid w:val="00754119"/>
    <w:rsid w:val="00767D72"/>
    <w:rsid w:val="00771742"/>
    <w:rsid w:val="00773288"/>
    <w:rsid w:val="007773B1"/>
    <w:rsid w:val="007836FB"/>
    <w:rsid w:val="00783C30"/>
    <w:rsid w:val="00784564"/>
    <w:rsid w:val="00786CBA"/>
    <w:rsid w:val="00793178"/>
    <w:rsid w:val="007935F2"/>
    <w:rsid w:val="007944AF"/>
    <w:rsid w:val="007A0231"/>
    <w:rsid w:val="007A208F"/>
    <w:rsid w:val="007A5C91"/>
    <w:rsid w:val="007A6F69"/>
    <w:rsid w:val="007A725F"/>
    <w:rsid w:val="007B04CE"/>
    <w:rsid w:val="007B1FA7"/>
    <w:rsid w:val="007B2957"/>
    <w:rsid w:val="007B36C2"/>
    <w:rsid w:val="007B72E4"/>
    <w:rsid w:val="007C63BB"/>
    <w:rsid w:val="007C7E9F"/>
    <w:rsid w:val="007D0F99"/>
    <w:rsid w:val="007D7D61"/>
    <w:rsid w:val="007E407F"/>
    <w:rsid w:val="007F0F55"/>
    <w:rsid w:val="007F1B39"/>
    <w:rsid w:val="007F3C71"/>
    <w:rsid w:val="007F698D"/>
    <w:rsid w:val="007F6E8E"/>
    <w:rsid w:val="007F79CC"/>
    <w:rsid w:val="00801C9C"/>
    <w:rsid w:val="00801E63"/>
    <w:rsid w:val="0081097C"/>
    <w:rsid w:val="00815BAC"/>
    <w:rsid w:val="00817421"/>
    <w:rsid w:val="00822713"/>
    <w:rsid w:val="00823E2B"/>
    <w:rsid w:val="00824A52"/>
    <w:rsid w:val="00831CF1"/>
    <w:rsid w:val="008337BF"/>
    <w:rsid w:val="00837586"/>
    <w:rsid w:val="00840586"/>
    <w:rsid w:val="00843170"/>
    <w:rsid w:val="008520C3"/>
    <w:rsid w:val="00854BB2"/>
    <w:rsid w:val="00856715"/>
    <w:rsid w:val="00856DF5"/>
    <w:rsid w:val="00857591"/>
    <w:rsid w:val="00864C6F"/>
    <w:rsid w:val="00867F84"/>
    <w:rsid w:val="008725E7"/>
    <w:rsid w:val="0088076E"/>
    <w:rsid w:val="00881611"/>
    <w:rsid w:val="00883633"/>
    <w:rsid w:val="00887402"/>
    <w:rsid w:val="008907D1"/>
    <w:rsid w:val="0089523F"/>
    <w:rsid w:val="008956F7"/>
    <w:rsid w:val="008A3A37"/>
    <w:rsid w:val="008A50B2"/>
    <w:rsid w:val="008B5558"/>
    <w:rsid w:val="008C0FCF"/>
    <w:rsid w:val="008C29DE"/>
    <w:rsid w:val="008C3A60"/>
    <w:rsid w:val="008C7329"/>
    <w:rsid w:val="008D33A4"/>
    <w:rsid w:val="008E22E5"/>
    <w:rsid w:val="008E2DCF"/>
    <w:rsid w:val="008E5ABF"/>
    <w:rsid w:val="008E5D12"/>
    <w:rsid w:val="008F53F3"/>
    <w:rsid w:val="008F6AC8"/>
    <w:rsid w:val="008F7F7D"/>
    <w:rsid w:val="00904E33"/>
    <w:rsid w:val="00910750"/>
    <w:rsid w:val="00913E0A"/>
    <w:rsid w:val="00914E49"/>
    <w:rsid w:val="00916B82"/>
    <w:rsid w:val="00916BDC"/>
    <w:rsid w:val="00931B97"/>
    <w:rsid w:val="00931FF9"/>
    <w:rsid w:val="009322ED"/>
    <w:rsid w:val="00933CF6"/>
    <w:rsid w:val="0093442A"/>
    <w:rsid w:val="00946464"/>
    <w:rsid w:val="00946E84"/>
    <w:rsid w:val="009478A8"/>
    <w:rsid w:val="0095227A"/>
    <w:rsid w:val="0095487E"/>
    <w:rsid w:val="00962D32"/>
    <w:rsid w:val="00970571"/>
    <w:rsid w:val="00970A17"/>
    <w:rsid w:val="00972A04"/>
    <w:rsid w:val="00980C4E"/>
    <w:rsid w:val="0098224D"/>
    <w:rsid w:val="0098375D"/>
    <w:rsid w:val="0098558B"/>
    <w:rsid w:val="009864EC"/>
    <w:rsid w:val="009874B0"/>
    <w:rsid w:val="0099109F"/>
    <w:rsid w:val="00992A65"/>
    <w:rsid w:val="00993C89"/>
    <w:rsid w:val="009A156C"/>
    <w:rsid w:val="009A4057"/>
    <w:rsid w:val="009A7226"/>
    <w:rsid w:val="009B67E6"/>
    <w:rsid w:val="009C00D8"/>
    <w:rsid w:val="009C1DDA"/>
    <w:rsid w:val="009C4127"/>
    <w:rsid w:val="009C6FF4"/>
    <w:rsid w:val="009D1F60"/>
    <w:rsid w:val="009D6C44"/>
    <w:rsid w:val="009D6D53"/>
    <w:rsid w:val="009E028F"/>
    <w:rsid w:val="009E50F2"/>
    <w:rsid w:val="009F188D"/>
    <w:rsid w:val="009F235B"/>
    <w:rsid w:val="009F2E0B"/>
    <w:rsid w:val="009F5D6E"/>
    <w:rsid w:val="009F7F6E"/>
    <w:rsid w:val="00A07C3A"/>
    <w:rsid w:val="00A1531E"/>
    <w:rsid w:val="00A24E78"/>
    <w:rsid w:val="00A36C72"/>
    <w:rsid w:val="00A40F1C"/>
    <w:rsid w:val="00A42830"/>
    <w:rsid w:val="00A45D08"/>
    <w:rsid w:val="00A5078F"/>
    <w:rsid w:val="00A55AB1"/>
    <w:rsid w:val="00A571D9"/>
    <w:rsid w:val="00A57A4B"/>
    <w:rsid w:val="00A605B4"/>
    <w:rsid w:val="00A801D9"/>
    <w:rsid w:val="00A80481"/>
    <w:rsid w:val="00A856E6"/>
    <w:rsid w:val="00A85F51"/>
    <w:rsid w:val="00A91DBF"/>
    <w:rsid w:val="00A92074"/>
    <w:rsid w:val="00AA0BAD"/>
    <w:rsid w:val="00AA758F"/>
    <w:rsid w:val="00AB16D1"/>
    <w:rsid w:val="00AB35E2"/>
    <w:rsid w:val="00AB6345"/>
    <w:rsid w:val="00AB7C52"/>
    <w:rsid w:val="00AC43A8"/>
    <w:rsid w:val="00AD133E"/>
    <w:rsid w:val="00AE0755"/>
    <w:rsid w:val="00AF2A6F"/>
    <w:rsid w:val="00AF3969"/>
    <w:rsid w:val="00AF4C71"/>
    <w:rsid w:val="00B017D8"/>
    <w:rsid w:val="00B01E50"/>
    <w:rsid w:val="00B0210A"/>
    <w:rsid w:val="00B115D4"/>
    <w:rsid w:val="00B13438"/>
    <w:rsid w:val="00B22D56"/>
    <w:rsid w:val="00B23479"/>
    <w:rsid w:val="00B308D8"/>
    <w:rsid w:val="00B33A4A"/>
    <w:rsid w:val="00B355D9"/>
    <w:rsid w:val="00B37A7F"/>
    <w:rsid w:val="00B43744"/>
    <w:rsid w:val="00B52B46"/>
    <w:rsid w:val="00B54DA2"/>
    <w:rsid w:val="00B61EAE"/>
    <w:rsid w:val="00B64732"/>
    <w:rsid w:val="00B70F5B"/>
    <w:rsid w:val="00B81B66"/>
    <w:rsid w:val="00B83442"/>
    <w:rsid w:val="00B86F46"/>
    <w:rsid w:val="00B8777A"/>
    <w:rsid w:val="00B909E5"/>
    <w:rsid w:val="00B93872"/>
    <w:rsid w:val="00BA1701"/>
    <w:rsid w:val="00BA1928"/>
    <w:rsid w:val="00BA2973"/>
    <w:rsid w:val="00BA324B"/>
    <w:rsid w:val="00BB0049"/>
    <w:rsid w:val="00BB05C5"/>
    <w:rsid w:val="00BB2839"/>
    <w:rsid w:val="00BB3EF1"/>
    <w:rsid w:val="00BC057C"/>
    <w:rsid w:val="00BC065D"/>
    <w:rsid w:val="00BC3CF8"/>
    <w:rsid w:val="00BC4819"/>
    <w:rsid w:val="00BC50B5"/>
    <w:rsid w:val="00BC52FD"/>
    <w:rsid w:val="00BC5965"/>
    <w:rsid w:val="00BC61D8"/>
    <w:rsid w:val="00BD25B0"/>
    <w:rsid w:val="00BD4231"/>
    <w:rsid w:val="00BE068C"/>
    <w:rsid w:val="00BE3972"/>
    <w:rsid w:val="00BE4CA5"/>
    <w:rsid w:val="00BF03C2"/>
    <w:rsid w:val="00BF070B"/>
    <w:rsid w:val="00BF43B8"/>
    <w:rsid w:val="00C044EE"/>
    <w:rsid w:val="00C05C40"/>
    <w:rsid w:val="00C14858"/>
    <w:rsid w:val="00C2040B"/>
    <w:rsid w:val="00C21126"/>
    <w:rsid w:val="00C229B4"/>
    <w:rsid w:val="00C42EC2"/>
    <w:rsid w:val="00C43728"/>
    <w:rsid w:val="00C43AFB"/>
    <w:rsid w:val="00C6035E"/>
    <w:rsid w:val="00C60F6E"/>
    <w:rsid w:val="00C635EC"/>
    <w:rsid w:val="00C71539"/>
    <w:rsid w:val="00C717BF"/>
    <w:rsid w:val="00C73C7E"/>
    <w:rsid w:val="00C76A8D"/>
    <w:rsid w:val="00C8034E"/>
    <w:rsid w:val="00C84CAF"/>
    <w:rsid w:val="00C91676"/>
    <w:rsid w:val="00C95E4A"/>
    <w:rsid w:val="00CA4201"/>
    <w:rsid w:val="00CA53CF"/>
    <w:rsid w:val="00CB14CA"/>
    <w:rsid w:val="00CB2C53"/>
    <w:rsid w:val="00CB536A"/>
    <w:rsid w:val="00CC313C"/>
    <w:rsid w:val="00CD4231"/>
    <w:rsid w:val="00CD47A1"/>
    <w:rsid w:val="00CD5700"/>
    <w:rsid w:val="00CE6DB1"/>
    <w:rsid w:val="00CF5942"/>
    <w:rsid w:val="00CF5A9C"/>
    <w:rsid w:val="00D004BE"/>
    <w:rsid w:val="00D012E8"/>
    <w:rsid w:val="00D07A43"/>
    <w:rsid w:val="00D118BA"/>
    <w:rsid w:val="00D1313F"/>
    <w:rsid w:val="00D20085"/>
    <w:rsid w:val="00D25695"/>
    <w:rsid w:val="00D2636C"/>
    <w:rsid w:val="00D27669"/>
    <w:rsid w:val="00D36A4C"/>
    <w:rsid w:val="00D37781"/>
    <w:rsid w:val="00D40E8F"/>
    <w:rsid w:val="00D41DC0"/>
    <w:rsid w:val="00D5336E"/>
    <w:rsid w:val="00D5339A"/>
    <w:rsid w:val="00D546D9"/>
    <w:rsid w:val="00D56319"/>
    <w:rsid w:val="00D60702"/>
    <w:rsid w:val="00D676BA"/>
    <w:rsid w:val="00D73EFB"/>
    <w:rsid w:val="00D83A2B"/>
    <w:rsid w:val="00D9091B"/>
    <w:rsid w:val="00D91C8B"/>
    <w:rsid w:val="00D96137"/>
    <w:rsid w:val="00DA03F4"/>
    <w:rsid w:val="00DA28D6"/>
    <w:rsid w:val="00DA5660"/>
    <w:rsid w:val="00DB0843"/>
    <w:rsid w:val="00DB122B"/>
    <w:rsid w:val="00DB3115"/>
    <w:rsid w:val="00DB4A0A"/>
    <w:rsid w:val="00DC33F0"/>
    <w:rsid w:val="00DC49ED"/>
    <w:rsid w:val="00DC60A6"/>
    <w:rsid w:val="00DC6D43"/>
    <w:rsid w:val="00DC72EB"/>
    <w:rsid w:val="00DD770E"/>
    <w:rsid w:val="00DD7795"/>
    <w:rsid w:val="00DD7982"/>
    <w:rsid w:val="00DF0CA7"/>
    <w:rsid w:val="00DF3CF9"/>
    <w:rsid w:val="00DF41CF"/>
    <w:rsid w:val="00E00F1F"/>
    <w:rsid w:val="00E01E34"/>
    <w:rsid w:val="00E05522"/>
    <w:rsid w:val="00E110B3"/>
    <w:rsid w:val="00E16561"/>
    <w:rsid w:val="00E16EF9"/>
    <w:rsid w:val="00E21C28"/>
    <w:rsid w:val="00E224C6"/>
    <w:rsid w:val="00E4148D"/>
    <w:rsid w:val="00E440D2"/>
    <w:rsid w:val="00E45D13"/>
    <w:rsid w:val="00E507C4"/>
    <w:rsid w:val="00E51CA0"/>
    <w:rsid w:val="00E550E7"/>
    <w:rsid w:val="00E61787"/>
    <w:rsid w:val="00E62D5A"/>
    <w:rsid w:val="00E63ABA"/>
    <w:rsid w:val="00E65DEC"/>
    <w:rsid w:val="00E67D93"/>
    <w:rsid w:val="00E725EE"/>
    <w:rsid w:val="00E82556"/>
    <w:rsid w:val="00E8333E"/>
    <w:rsid w:val="00E86EAB"/>
    <w:rsid w:val="00E87B62"/>
    <w:rsid w:val="00E90BC6"/>
    <w:rsid w:val="00E91738"/>
    <w:rsid w:val="00E938A4"/>
    <w:rsid w:val="00E93F14"/>
    <w:rsid w:val="00E94BA4"/>
    <w:rsid w:val="00E95EC6"/>
    <w:rsid w:val="00E97050"/>
    <w:rsid w:val="00EA2B7F"/>
    <w:rsid w:val="00EA7A4C"/>
    <w:rsid w:val="00EB0F31"/>
    <w:rsid w:val="00EB2A67"/>
    <w:rsid w:val="00EB7F54"/>
    <w:rsid w:val="00EC1195"/>
    <w:rsid w:val="00ED43E0"/>
    <w:rsid w:val="00EE324F"/>
    <w:rsid w:val="00EE3B95"/>
    <w:rsid w:val="00EE709A"/>
    <w:rsid w:val="00EF1FB6"/>
    <w:rsid w:val="00EF32B0"/>
    <w:rsid w:val="00F005BB"/>
    <w:rsid w:val="00F00753"/>
    <w:rsid w:val="00F022F1"/>
    <w:rsid w:val="00F05D61"/>
    <w:rsid w:val="00F1058D"/>
    <w:rsid w:val="00F10EEA"/>
    <w:rsid w:val="00F11D9B"/>
    <w:rsid w:val="00F123BA"/>
    <w:rsid w:val="00F14A67"/>
    <w:rsid w:val="00F163D0"/>
    <w:rsid w:val="00F170E7"/>
    <w:rsid w:val="00F20715"/>
    <w:rsid w:val="00F2150D"/>
    <w:rsid w:val="00F21746"/>
    <w:rsid w:val="00F37A46"/>
    <w:rsid w:val="00F43830"/>
    <w:rsid w:val="00F45F7E"/>
    <w:rsid w:val="00F470E8"/>
    <w:rsid w:val="00F51A63"/>
    <w:rsid w:val="00F52544"/>
    <w:rsid w:val="00F53EE2"/>
    <w:rsid w:val="00F5406C"/>
    <w:rsid w:val="00F5568F"/>
    <w:rsid w:val="00F55901"/>
    <w:rsid w:val="00F577D0"/>
    <w:rsid w:val="00F61CA2"/>
    <w:rsid w:val="00F7037B"/>
    <w:rsid w:val="00F72587"/>
    <w:rsid w:val="00F72B93"/>
    <w:rsid w:val="00F76B9C"/>
    <w:rsid w:val="00F778A0"/>
    <w:rsid w:val="00F84D18"/>
    <w:rsid w:val="00F91DA3"/>
    <w:rsid w:val="00F955EF"/>
    <w:rsid w:val="00FA2A21"/>
    <w:rsid w:val="00FA5C97"/>
    <w:rsid w:val="00FB1591"/>
    <w:rsid w:val="00FB4EE5"/>
    <w:rsid w:val="00FB64AB"/>
    <w:rsid w:val="00FB6E52"/>
    <w:rsid w:val="00FC46A3"/>
    <w:rsid w:val="00FC7215"/>
    <w:rsid w:val="00FD16F9"/>
    <w:rsid w:val="00FD1FAA"/>
    <w:rsid w:val="00FD2E6D"/>
    <w:rsid w:val="00FD346D"/>
    <w:rsid w:val="00FD35AE"/>
    <w:rsid w:val="00FD5B16"/>
    <w:rsid w:val="00FE1917"/>
    <w:rsid w:val="00FE1D5F"/>
    <w:rsid w:val="00FF1C61"/>
    <w:rsid w:val="00FF76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184B7E"/>
  <w15:docId w15:val="{4AD17DA9-14C3-42D4-BC9C-2EFAE6AB1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407F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uiPriority w:val="39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character" w:styleId="CommentReference">
    <w:name w:val="annotation reference"/>
    <w:basedOn w:val="DefaultParagraphFont"/>
    <w:rsid w:val="00E825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2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2556"/>
  </w:style>
  <w:style w:type="paragraph" w:styleId="CommentSubject">
    <w:name w:val="annotation subject"/>
    <w:basedOn w:val="CommentText"/>
    <w:next w:val="CommentText"/>
    <w:link w:val="CommentSubjectChar"/>
    <w:rsid w:val="00E82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2556"/>
    <w:rPr>
      <w:b/>
      <w:bCs/>
    </w:rPr>
  </w:style>
  <w:style w:type="character" w:styleId="Strong">
    <w:name w:val="Strong"/>
    <w:basedOn w:val="DefaultParagraphFont"/>
    <w:uiPriority w:val="22"/>
    <w:qFormat/>
    <w:rsid w:val="00DC49ED"/>
    <w:rPr>
      <w:b/>
      <w:bCs/>
    </w:rPr>
  </w:style>
  <w:style w:type="character" w:styleId="Hyperlink">
    <w:name w:val="Hyperlink"/>
    <w:basedOn w:val="DefaultParagraphFont"/>
    <w:uiPriority w:val="99"/>
    <w:unhideWhenUsed/>
    <w:rsid w:val="00DC49ED"/>
    <w:rPr>
      <w:color w:val="0000FF"/>
      <w:u w:val="single"/>
    </w:rPr>
  </w:style>
  <w:style w:type="table" w:styleId="TableTheme">
    <w:name w:val="Table Theme"/>
    <w:basedOn w:val="TableNormal"/>
    <w:rsid w:val="00673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E5ABF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F7639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DC60A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nhideWhenUsed/>
    <w:rsid w:val="006C3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3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03.124.42.218:8080/portal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F2CA37-3B05-4883-B591-0111A11FE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1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University</vt:lpstr>
    </vt:vector>
  </TitlesOfParts>
  <Company>fastnu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University</dc:title>
  <dc:creator>Sadia</dc:creator>
  <cp:lastModifiedBy>Hassan Ashas</cp:lastModifiedBy>
  <cp:revision>270</cp:revision>
  <cp:lastPrinted>2020-07-04T18:58:00Z</cp:lastPrinted>
  <dcterms:created xsi:type="dcterms:W3CDTF">2016-05-05T20:50:00Z</dcterms:created>
  <dcterms:modified xsi:type="dcterms:W3CDTF">2020-07-04T18:58:00Z</dcterms:modified>
</cp:coreProperties>
</file>